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BFB0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1. Đặc điểm nền của nhóm dân số nghiên cứu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51"/>
        <w:gridCol w:w="2754"/>
      </w:tblGrid>
      <w:tr w:rsidR="00EA0D93" w:rsidRPr="00492947" w14:paraId="1F565148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89EBA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2B412B">
              <w:rPr>
                <w:b/>
              </w:rPr>
              <w:t>Đặc điểm nề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008D1" w14:textId="77777777" w:rsidR="00EA0D93" w:rsidRPr="003609FD" w:rsidRDefault="00EA0D93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3609FD">
              <w:rPr>
                <w:b/>
              </w:rPr>
              <w:t>Overall</w:t>
            </w:r>
          </w:p>
          <w:p w14:paraId="599E0C9A" w14:textId="2242CAF1" w:rsidR="00A77677" w:rsidRPr="003609FD" w:rsidRDefault="00A77677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3609FD">
              <w:rPr>
                <w:b/>
              </w:rPr>
              <w:t xml:space="preserve">N = </w:t>
            </w:r>
            <w:r w:rsidR="002537B1" w:rsidRPr="003609FD">
              <w:rPr>
                <w:b/>
              </w:rPr>
              <w:t>1168</w:t>
            </w:r>
          </w:p>
        </w:tc>
      </w:tr>
      <w:tr w:rsidR="00EA0D93" w:rsidRPr="00492947" w14:paraId="62FC08CD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8E8C2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>Tuổi – năm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3DC2" w14:textId="3D75EF5B" w:rsidR="00EA0D93" w:rsidRPr="003609FD" w:rsidRDefault="001B37B0" w:rsidP="008D4655">
            <w:pPr>
              <w:jc w:val="center"/>
              <w:rPr>
                <w:color w:val="000000"/>
              </w:rPr>
            </w:pPr>
            <w:r w:rsidRPr="001B37B0">
              <w:rPr>
                <w:color w:val="000000"/>
              </w:rPr>
              <w:t>29.24 ± 3.71</w:t>
            </w:r>
          </w:p>
        </w:tc>
      </w:tr>
      <w:tr w:rsidR="00EA0D93" w:rsidRPr="00492947" w14:paraId="6CBB9C78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A8BB1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 xml:space="preserve">Tiền căn gia đình có đái tháo đường 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02BB" w14:textId="50F8FD9C" w:rsidR="00EA0D93" w:rsidRPr="00BA6E77" w:rsidRDefault="00BA6E77" w:rsidP="00BA6E77">
            <w:pPr>
              <w:jc w:val="center"/>
              <w:rPr>
                <w:color w:val="000000"/>
              </w:rPr>
            </w:pPr>
            <w:r w:rsidRPr="00BA6E77">
              <w:rPr>
                <w:color w:val="000000"/>
              </w:rPr>
              <w:t>270 (23.1)</w:t>
            </w:r>
          </w:p>
        </w:tc>
      </w:tr>
      <w:tr w:rsidR="00EA0D93" w:rsidRPr="00492947" w14:paraId="02ECF396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E8DF1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>Chu kỳ kinh nguyệt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5B8C" w14:textId="77777777" w:rsidR="00EA0D93" w:rsidRPr="003609FD" w:rsidRDefault="00EA0D93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9A1B34" w:rsidRPr="00492947" w14:paraId="455FAC9A" w14:textId="77777777" w:rsidTr="00D24BC3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9E8BE5" w14:textId="3DFC37F2" w:rsidR="009A1B34" w:rsidRPr="002B412B" w:rsidRDefault="009A1B34" w:rsidP="009A1B34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Đều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99401" w14:textId="03E476F8" w:rsidR="009A1B34" w:rsidRPr="003609FD" w:rsidRDefault="009A1B34" w:rsidP="009A1B3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47 (4.0)</w:t>
            </w:r>
          </w:p>
        </w:tc>
      </w:tr>
      <w:tr w:rsidR="009A1B34" w:rsidRPr="00492947" w14:paraId="5DB9F96E" w14:textId="77777777" w:rsidTr="00D24BC3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5264C6" w14:textId="161A3DB2" w:rsidR="009A1B34" w:rsidRPr="002B412B" w:rsidRDefault="009A1B34" w:rsidP="009A1B34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  <w:lang w:val="vi-VN"/>
              </w:rPr>
            </w:pPr>
            <w:r w:rsidRPr="002B412B">
              <w:rPr>
                <w:color w:val="000000"/>
              </w:rPr>
              <w:t>Không đều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0D221" w14:textId="2821EF7A" w:rsidR="009A1B34" w:rsidRPr="003609FD" w:rsidRDefault="009A1B34" w:rsidP="009A1B3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776 (66.4)</w:t>
            </w:r>
          </w:p>
        </w:tc>
      </w:tr>
      <w:tr w:rsidR="009A1B34" w:rsidRPr="00492947" w14:paraId="7B48C35A" w14:textId="77777777" w:rsidTr="00D24BC3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245000" w14:textId="08086CC8" w:rsidR="009A1B34" w:rsidRPr="002B412B" w:rsidRDefault="009A1B34" w:rsidP="009A1B34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  <w:lang w:val="vi-VN"/>
              </w:rPr>
            </w:pPr>
            <w:r w:rsidRPr="002B412B">
              <w:rPr>
                <w:color w:val="000000"/>
              </w:rPr>
              <w:t>Vô kin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B8D6" w14:textId="74A001E9" w:rsidR="009A1B34" w:rsidRPr="003609FD" w:rsidRDefault="009A1B34" w:rsidP="009A1B3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345 (29.5)</w:t>
            </w:r>
          </w:p>
        </w:tc>
      </w:tr>
      <w:tr w:rsidR="00EA0D93" w:rsidRPr="00492947" w14:paraId="426D0816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98048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iCs/>
                <w:color w:val="000000"/>
              </w:rPr>
              <w:t>Kiểu hình HCBTĐ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B2C3E" w14:textId="77777777" w:rsidR="00EA0D93" w:rsidRPr="003609FD" w:rsidRDefault="00EA0D93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3679D6" w:rsidRPr="00492947" w14:paraId="09D283D1" w14:textId="77777777" w:rsidTr="006E0007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559E07" w14:textId="4CA6F5C8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A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C360E" w14:textId="1F84D551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485 (41.5)</w:t>
            </w:r>
          </w:p>
        </w:tc>
      </w:tr>
      <w:tr w:rsidR="003679D6" w:rsidRPr="00492947" w14:paraId="5C1F031E" w14:textId="77777777" w:rsidTr="006E0007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36F32E" w14:textId="10982EE9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B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C05FF" w14:textId="5FAD7D45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52 (4.5)</w:t>
            </w:r>
          </w:p>
        </w:tc>
      </w:tr>
      <w:tr w:rsidR="003679D6" w:rsidRPr="00492947" w14:paraId="001DA0A8" w14:textId="77777777" w:rsidTr="006E0007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522CED" w14:textId="3E866EFB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C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6AF3" w14:textId="5ACC0FFF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46 (3.9)</w:t>
            </w:r>
          </w:p>
        </w:tc>
      </w:tr>
      <w:tr w:rsidR="003679D6" w:rsidRPr="00492947" w14:paraId="10731A7C" w14:textId="77777777" w:rsidTr="006E0007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641AD8" w14:textId="60BB88C6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D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68E70" w14:textId="345C4539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585 (50.1)</w:t>
            </w:r>
          </w:p>
        </w:tc>
      </w:tr>
      <w:tr w:rsidR="003679D6" w:rsidRPr="00492947" w14:paraId="3FA903CC" w14:textId="77777777" w:rsidTr="006551BA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C0B5B" w14:textId="77777777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Cân nặ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9A51" w14:textId="45EAAD5D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F7EEA">
              <w:t>56.58 ± 10.68</w:t>
            </w:r>
          </w:p>
        </w:tc>
      </w:tr>
      <w:tr w:rsidR="003679D6" w:rsidRPr="00492947" w14:paraId="6A674960" w14:textId="77777777" w:rsidTr="006551BA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37204" w14:textId="77777777" w:rsidR="003679D6" w:rsidRPr="002B412B" w:rsidRDefault="003679D6" w:rsidP="003679D6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Chiều cao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9D32D" w14:textId="71DD008C" w:rsidR="003679D6" w:rsidRPr="003609FD" w:rsidRDefault="003679D6" w:rsidP="003679D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F7EEA">
              <w:t>156.66 ± 5.33</w:t>
            </w:r>
          </w:p>
        </w:tc>
      </w:tr>
      <w:tr w:rsidR="008E7306" w:rsidRPr="00492947" w14:paraId="28A9931E" w14:textId="77777777" w:rsidTr="006C1CAD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6D486" w14:textId="77777777" w:rsidR="008E7306" w:rsidRPr="002B412B" w:rsidRDefault="008E7306" w:rsidP="008E7306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Vòng eo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DAB1" w14:textId="167C6963" w:rsidR="008E7306" w:rsidRPr="003609FD" w:rsidRDefault="008E7306" w:rsidP="008E730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AB2DF9">
              <w:t>77.67 ± 9.87</w:t>
            </w:r>
          </w:p>
        </w:tc>
      </w:tr>
      <w:tr w:rsidR="008E7306" w:rsidRPr="00492947" w14:paraId="6A3548F0" w14:textId="77777777" w:rsidTr="006C1CAD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D9F12" w14:textId="77777777" w:rsidR="008E7306" w:rsidRPr="002B412B" w:rsidRDefault="008E7306" w:rsidP="008E7306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Vòng m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C3FB8" w14:textId="24F5B655" w:rsidR="008E7306" w:rsidRPr="003609FD" w:rsidRDefault="008E7306" w:rsidP="008E730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AB2DF9">
              <w:t>90.96 ± 7.33</w:t>
            </w:r>
          </w:p>
        </w:tc>
      </w:tr>
      <w:tr w:rsidR="00EA0D93" w:rsidRPr="00492947" w14:paraId="47E14FC5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C09E3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Chỉ số eo-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4161E" w14:textId="7061218D" w:rsidR="00EA0D93" w:rsidRPr="003609FD" w:rsidRDefault="008E7306" w:rsidP="008D4655">
            <w:pPr>
              <w:jc w:val="center"/>
              <w:rPr>
                <w:color w:val="000000"/>
              </w:rPr>
            </w:pPr>
            <w:r w:rsidRPr="008E7306">
              <w:rPr>
                <w:color w:val="000000"/>
              </w:rPr>
              <w:t>0.85 ± 0.06</w:t>
            </w:r>
          </w:p>
        </w:tc>
      </w:tr>
      <w:tr w:rsidR="00EA0D93" w:rsidRPr="00492947" w14:paraId="7065726F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E0E5C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BM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B86F" w14:textId="7B490A2E" w:rsidR="00EA0D93" w:rsidRPr="003609FD" w:rsidRDefault="00C75558" w:rsidP="008D4655">
            <w:pPr>
              <w:jc w:val="center"/>
              <w:rPr>
                <w:color w:val="000000"/>
              </w:rPr>
            </w:pPr>
            <w:r w:rsidRPr="00C75558">
              <w:rPr>
                <w:color w:val="000000"/>
              </w:rPr>
              <w:t>23.03 ± 4.04</w:t>
            </w:r>
          </w:p>
        </w:tc>
      </w:tr>
      <w:tr w:rsidR="00EA0D93" w:rsidRPr="00492947" w14:paraId="2B3E8C2D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3ECC1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Tăng huyết áp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E9FA1" w14:textId="73316A6E" w:rsidR="00EA0D93" w:rsidRPr="003609FD" w:rsidRDefault="00F64208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85 (7.3)</w:t>
            </w:r>
          </w:p>
        </w:tc>
      </w:tr>
      <w:tr w:rsidR="00FB0929" w:rsidRPr="00492947" w14:paraId="3AFF093A" w14:textId="77777777" w:rsidTr="004673D2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46607" w14:textId="77777777" w:rsidR="00FB0929" w:rsidRPr="002B412B" w:rsidRDefault="00FB0929" w:rsidP="00FB0929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color w:val="000000"/>
              </w:rPr>
              <w:t>L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DF8D" w14:textId="29014154" w:rsidR="00FB0929" w:rsidRPr="003609FD" w:rsidRDefault="00FB0929" w:rsidP="00FB092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CD72AE">
              <w:t>13.1 ± 7.6</w:t>
            </w:r>
          </w:p>
        </w:tc>
      </w:tr>
      <w:tr w:rsidR="00FB0929" w:rsidRPr="00492947" w14:paraId="463F6020" w14:textId="77777777" w:rsidTr="004673D2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1CA36" w14:textId="77777777" w:rsidR="00FB0929" w:rsidRPr="002B412B" w:rsidRDefault="00FB0929" w:rsidP="00FB0929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S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7924" w14:textId="73011132" w:rsidR="00FB0929" w:rsidRPr="003609FD" w:rsidRDefault="00FB0929" w:rsidP="00FB092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CD72AE">
              <w:t>6.11 ± 2.13</w:t>
            </w:r>
          </w:p>
        </w:tc>
      </w:tr>
      <w:tr w:rsidR="00EA0D93" w:rsidRPr="00492947" w14:paraId="6CD118B6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783D2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estosterone</w:t>
            </w:r>
            <w:r w:rsidRPr="002B412B">
              <w:rPr>
                <w:color w:val="000000"/>
                <w:lang w:val="vi-VN"/>
              </w:rPr>
              <w:t xml:space="preserve"> toàn phầ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8BAC0" w14:textId="14B947CB" w:rsidR="00EA0D93" w:rsidRPr="003609FD" w:rsidRDefault="008C71AE" w:rsidP="008D4655">
            <w:pPr>
              <w:jc w:val="center"/>
              <w:rPr>
                <w:color w:val="000000"/>
              </w:rPr>
            </w:pPr>
            <w:r w:rsidRPr="008C71AE">
              <w:rPr>
                <w:color w:val="000000"/>
              </w:rPr>
              <w:t>1.49 ± 0.68</w:t>
            </w:r>
          </w:p>
        </w:tc>
      </w:tr>
      <w:tr w:rsidR="00EA0D93" w:rsidRPr="00492947" w14:paraId="1183E7FA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DEA77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SHB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8A3E2" w14:textId="2D262240" w:rsidR="00EA0D93" w:rsidRPr="003609FD" w:rsidRDefault="00CF4293" w:rsidP="008D4655">
            <w:pPr>
              <w:jc w:val="center"/>
              <w:rPr>
                <w:color w:val="000000"/>
              </w:rPr>
            </w:pPr>
            <w:r w:rsidRPr="00CF4293">
              <w:rPr>
                <w:color w:val="000000"/>
              </w:rPr>
              <w:t>41.96 ± 28.9</w:t>
            </w:r>
          </w:p>
        </w:tc>
      </w:tr>
      <w:tr w:rsidR="00EA0D93" w:rsidRPr="00492947" w14:paraId="4A570B73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71141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A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D9D43" w14:textId="5795ADE9" w:rsidR="00EA0D93" w:rsidRPr="003609FD" w:rsidRDefault="00CF4293" w:rsidP="008D4655">
            <w:pPr>
              <w:jc w:val="center"/>
              <w:rPr>
                <w:color w:val="000000"/>
              </w:rPr>
            </w:pPr>
            <w:r w:rsidRPr="00CF4293">
              <w:rPr>
                <w:color w:val="000000"/>
              </w:rPr>
              <w:t>5.20 ± 4.17</w:t>
            </w:r>
          </w:p>
        </w:tc>
      </w:tr>
      <w:tr w:rsidR="00D53EAC" w:rsidRPr="00492947" w14:paraId="0C845F6B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1B24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S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D7D2" w14:textId="5D91CC97" w:rsidR="00D53EAC" w:rsidRPr="003609FD" w:rsidRDefault="00D53EAC" w:rsidP="00D53EAC">
            <w:pPr>
              <w:jc w:val="center"/>
              <w:rPr>
                <w:color w:val="000000"/>
              </w:rPr>
            </w:pPr>
            <w:r w:rsidRPr="00D960EF">
              <w:t>1.91 ± 0.98</w:t>
            </w:r>
          </w:p>
        </w:tc>
      </w:tr>
      <w:tr w:rsidR="00D53EAC" w:rsidRPr="00492947" w14:paraId="2CAAD024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D5454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ree T4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8E6CB" w14:textId="2E28419C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.21 ± 1.29</w:t>
            </w:r>
          </w:p>
        </w:tc>
      </w:tr>
      <w:tr w:rsidR="00D53EAC" w:rsidRPr="00492947" w14:paraId="7FBC2433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FB91D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bCs/>
              </w:rPr>
              <w:t>TPOAb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D64AE" w14:textId="393ACB10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31.61 ± 80.7</w:t>
            </w:r>
          </w:p>
        </w:tc>
      </w:tr>
      <w:tr w:rsidR="00D53EAC" w:rsidRPr="00492947" w14:paraId="2D5C96D2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5B32F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color w:val="000000"/>
              </w:rPr>
              <w:t>Prolacti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804CB" w14:textId="5F7C4DA6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3.34 ± 6.14</w:t>
            </w:r>
          </w:p>
        </w:tc>
      </w:tr>
      <w:tr w:rsidR="00D53EAC" w:rsidRPr="00492947" w14:paraId="2E4AAD73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BD2C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lastRenderedPageBreak/>
              <w:t>Progesterone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01461" w14:textId="56493210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0.93 ± 3.16</w:t>
            </w:r>
          </w:p>
        </w:tc>
      </w:tr>
      <w:tr w:rsidR="00D53EAC" w:rsidRPr="00492947" w14:paraId="4DFCC03A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CD0F3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HDL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A848" w14:textId="33DBB392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.27 ± 0.31</w:t>
            </w:r>
          </w:p>
        </w:tc>
      </w:tr>
      <w:tr w:rsidR="00D53EAC" w:rsidRPr="00492947" w14:paraId="329662EA" w14:textId="77777777" w:rsidTr="00213F18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75B64" w14:textId="77777777" w:rsidR="00D53EAC" w:rsidRPr="002B412B" w:rsidRDefault="00D53EAC" w:rsidP="00D53EA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LDL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A01DE" w14:textId="0D5156D7" w:rsidR="00D53EAC" w:rsidRPr="003609FD" w:rsidRDefault="00D53EAC" w:rsidP="00D53EA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3.44 ± 0.8</w:t>
            </w:r>
          </w:p>
        </w:tc>
      </w:tr>
      <w:tr w:rsidR="00DD68AB" w:rsidRPr="00492947" w14:paraId="4DD78A89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D6680" w14:textId="77777777" w:rsidR="00DD68AB" w:rsidRPr="002B412B" w:rsidRDefault="00DD68AB" w:rsidP="00DD68A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riglyceride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21EE1" w14:textId="62D5734D" w:rsidR="00DD68AB" w:rsidRPr="003609FD" w:rsidRDefault="00DD68AB" w:rsidP="00DD68AB">
            <w:pPr>
              <w:jc w:val="center"/>
              <w:rPr>
                <w:color w:val="000000"/>
              </w:rPr>
            </w:pPr>
            <w:r w:rsidRPr="004916F8">
              <w:t>1.86 ± 1.45</w:t>
            </w:r>
          </w:p>
        </w:tc>
      </w:tr>
      <w:tr w:rsidR="00DD68AB" w:rsidRPr="00492947" w14:paraId="723574CA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A79B7" w14:textId="77777777" w:rsidR="00DD68AB" w:rsidRPr="002B412B" w:rsidRDefault="00DD68AB" w:rsidP="00DD68A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cholesterone toàn phầ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C5A6B" w14:textId="142522CD" w:rsidR="00DD68AB" w:rsidRPr="003609FD" w:rsidRDefault="00DD68AB" w:rsidP="00DD68AB">
            <w:pPr>
              <w:jc w:val="center"/>
              <w:rPr>
                <w:color w:val="000000"/>
              </w:rPr>
            </w:pPr>
            <w:r w:rsidRPr="004916F8">
              <w:t>5.21 ± 0.93</w:t>
            </w:r>
          </w:p>
        </w:tc>
      </w:tr>
      <w:tr w:rsidR="00EA0D93" w:rsidRPr="00492947" w14:paraId="0A6BDCC8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E52E3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glucose đó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E785A" w14:textId="71741245" w:rsidR="00EA0D93" w:rsidRPr="003609FD" w:rsidRDefault="00EB77B0" w:rsidP="008D4655">
            <w:pPr>
              <w:jc w:val="center"/>
              <w:rPr>
                <w:color w:val="000000"/>
              </w:rPr>
            </w:pPr>
            <w:r w:rsidRPr="00EB77B0">
              <w:rPr>
                <w:color w:val="000000"/>
              </w:rPr>
              <w:t>4.96 ± 1.09</w:t>
            </w:r>
          </w:p>
        </w:tc>
      </w:tr>
      <w:tr w:rsidR="00EA0D93" w:rsidRPr="00492947" w14:paraId="55E8AC38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18E17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insulin đó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4F35A" w14:textId="08AAF664" w:rsidR="00EA0D93" w:rsidRPr="003609FD" w:rsidRDefault="00B60B9E" w:rsidP="008D4655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28.71 ± 62.57</w:t>
            </w:r>
          </w:p>
        </w:tc>
      </w:tr>
      <w:tr w:rsidR="00EA0D93" w:rsidRPr="00492947" w14:paraId="0923BF06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3C918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HbA1c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7503" w14:textId="46FF0343" w:rsidR="00EA0D93" w:rsidRPr="003609FD" w:rsidRDefault="00B60B9E" w:rsidP="008D4655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5.49 ± 0.54</w:t>
            </w:r>
          </w:p>
        </w:tc>
      </w:tr>
      <w:tr w:rsidR="00EA0D93" w:rsidRPr="00492947" w14:paraId="4F99D8E6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3EEDF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glucose 2 giờ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FA281" w14:textId="5C914951" w:rsidR="00EA0D93" w:rsidRPr="003609FD" w:rsidRDefault="00B60B9E" w:rsidP="008D4655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6.89 ± 2.35</w:t>
            </w:r>
          </w:p>
        </w:tc>
      </w:tr>
      <w:tr w:rsidR="00EA0D93" w:rsidRPr="00492947" w14:paraId="1F2825C1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2C592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IGT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25FF6" w14:textId="77777777" w:rsidR="00EA0D93" w:rsidRPr="003609FD" w:rsidRDefault="00EA0D93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E26B8E" w:rsidRPr="00492947" w14:paraId="4C4503AE" w14:textId="77777777" w:rsidTr="00DC091E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8B20C1" w14:textId="7FE8D152" w:rsidR="00E26B8E" w:rsidRPr="002B412B" w:rsidRDefault="00E26B8E" w:rsidP="00E26B8E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K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449EF" w14:textId="0A243306" w:rsidR="00E26B8E" w:rsidRPr="003609FD" w:rsidRDefault="00E26B8E" w:rsidP="00E26B8E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3F4DE5">
              <w:t>897 (76.8)</w:t>
            </w:r>
          </w:p>
        </w:tc>
      </w:tr>
      <w:tr w:rsidR="00E26B8E" w:rsidRPr="00492947" w14:paraId="7D50FCA4" w14:textId="77777777" w:rsidTr="00DC091E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151E72" w14:textId="1DB1D706" w:rsidR="00E26B8E" w:rsidRDefault="00E26B8E" w:rsidP="00E26B8E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Có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DBB8E" w14:textId="32D0F3D5" w:rsidR="00E26B8E" w:rsidRPr="003609FD" w:rsidRDefault="00E26B8E" w:rsidP="00E26B8E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color w:val="000000"/>
              </w:rPr>
            </w:pPr>
            <w:r w:rsidRPr="003F4DE5">
              <w:t>271 (23.2)</w:t>
            </w:r>
          </w:p>
        </w:tc>
      </w:tr>
      <w:tr w:rsidR="00EA0D93" w:rsidRPr="00492947" w14:paraId="50BD3F48" w14:textId="77777777" w:rsidTr="001556FC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3D183B" w14:textId="77777777" w:rsidR="00EA0D93" w:rsidRPr="002B412B" w:rsidRDefault="00EA0D93" w:rsidP="009B625B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ĐTĐ típ 2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77556" w14:textId="77777777" w:rsidR="00EA0D93" w:rsidRPr="003609FD" w:rsidRDefault="00EA0D93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C1378B" w:rsidRPr="00492947" w14:paraId="5247ED18" w14:textId="77777777" w:rsidTr="00851CB6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162C4E" w14:textId="27C3D46A" w:rsidR="00C1378B" w:rsidRPr="002B412B" w:rsidRDefault="00BA6E77" w:rsidP="00BA6E77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K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AE6AE7" w14:textId="0171B5FC" w:rsidR="00C1378B" w:rsidRPr="00E26B8E" w:rsidRDefault="00F82505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061 (</w:t>
            </w:r>
            <w:r w:rsidR="00DD33CB">
              <w:rPr>
                <w:bCs/>
              </w:rPr>
              <w:t>90.84)</w:t>
            </w:r>
          </w:p>
        </w:tc>
      </w:tr>
      <w:tr w:rsidR="00C1378B" w:rsidRPr="00492947" w14:paraId="1DC27A92" w14:textId="77777777" w:rsidTr="00851CB6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9BA1E" w14:textId="50AF24E0" w:rsidR="00C1378B" w:rsidRPr="002B412B" w:rsidRDefault="00BA6E77" w:rsidP="00BA6E77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Có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A616B9" w14:textId="0FAD88B3" w:rsidR="00C1378B" w:rsidRPr="00F82505" w:rsidRDefault="00F82505" w:rsidP="008D46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0</w:t>
            </w:r>
            <w:r w:rsidR="00DD33CB">
              <w:rPr>
                <w:bCs/>
              </w:rPr>
              <w:t>7</w:t>
            </w:r>
            <w:r>
              <w:rPr>
                <w:bCs/>
              </w:rPr>
              <w:t xml:space="preserve"> (</w:t>
            </w:r>
            <w:r w:rsidR="00B12528">
              <w:rPr>
                <w:bCs/>
              </w:rPr>
              <w:t>9.16</w:t>
            </w:r>
            <w:r>
              <w:rPr>
                <w:bCs/>
              </w:rPr>
              <w:t>)</w:t>
            </w:r>
          </w:p>
        </w:tc>
      </w:tr>
    </w:tbl>
    <w:p w14:paraId="3AFE8743" w14:textId="3A1E9C7E" w:rsidR="00F746E2" w:rsidRDefault="00F746E2"/>
    <w:p w14:paraId="436657BA" w14:textId="48405F20" w:rsidR="00EA0D93" w:rsidRDefault="00EA0D93"/>
    <w:p w14:paraId="449FE3A0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2. Mối liên quan giữa lượng mỡ nội tạng và tình trạng IGT</w:t>
      </w:r>
    </w:p>
    <w:tbl>
      <w:tblPr>
        <w:tblStyle w:val="TableGrid"/>
        <w:tblW w:w="8725" w:type="dxa"/>
        <w:tblInd w:w="360" w:type="dxa"/>
        <w:tblLook w:val="04A0" w:firstRow="1" w:lastRow="0" w:firstColumn="1" w:lastColumn="0" w:noHBand="0" w:noVBand="1"/>
      </w:tblPr>
      <w:tblGrid>
        <w:gridCol w:w="2323"/>
        <w:gridCol w:w="1992"/>
        <w:gridCol w:w="2971"/>
        <w:gridCol w:w="1439"/>
      </w:tblGrid>
      <w:tr w:rsidR="00EA0D93" w:rsidRPr="00492947" w14:paraId="7BA1A27D" w14:textId="77777777" w:rsidTr="00562BFC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C4D83" w14:textId="77777777" w:rsidR="00EA0D93" w:rsidRPr="006F480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Mỡ nội tạng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59AF7" w14:textId="77777777" w:rsidR="00EA0D93" w:rsidRPr="006F480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IGT</w:t>
            </w:r>
          </w:p>
          <w:p w14:paraId="38667302" w14:textId="345D8417" w:rsidR="00AA168B" w:rsidRPr="006F4803" w:rsidRDefault="00AA168B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N=</w:t>
            </w:r>
            <w:r w:rsidR="00B255CF">
              <w:rPr>
                <w:b/>
              </w:rPr>
              <w:t>271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6D417" w14:textId="77777777" w:rsidR="00EA0D93" w:rsidRPr="006F480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Không IGT</w:t>
            </w:r>
          </w:p>
          <w:p w14:paraId="498D8833" w14:textId="77777777" w:rsidR="00EA0D93" w:rsidRPr="006F480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(Loại trừ các trường hợp ĐTĐ típ 2)</w:t>
            </w:r>
          </w:p>
          <w:p w14:paraId="17135152" w14:textId="6A16D868" w:rsidR="00AA168B" w:rsidRPr="006F4803" w:rsidRDefault="00AA168B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N=</w:t>
            </w:r>
            <w:r w:rsidR="00B255CF">
              <w:rPr>
                <w:b/>
              </w:rPr>
              <w:t>790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7DE5" w14:textId="77777777" w:rsidR="00EA0D93" w:rsidRPr="006F480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Giá trị P</w:t>
            </w:r>
          </w:p>
        </w:tc>
      </w:tr>
      <w:tr w:rsidR="002564F4" w:rsidRPr="00492947" w14:paraId="3BF1F9BA" w14:textId="77777777" w:rsidTr="002564F4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38F9F" w14:textId="77777777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4803">
              <w:rPr>
                <w:bCs/>
              </w:rPr>
              <w:t>Ước lượng bằng độ dày lớp mỡ dưới da đo bằng caplier chuyên dụng (mm)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8420" w14:textId="7867AAA7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0.0 ± 4.2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EB6C3" w14:textId="6AA5B8D4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 xml:space="preserve">27.8 ± </w:t>
            </w:r>
            <w:r w:rsidR="00C21F1B">
              <w:t>5.0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6406A" w14:textId="538E7996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2564F4" w:rsidRPr="00492947" w14:paraId="4939A98B" w14:textId="77777777" w:rsidTr="002564F4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61888" w14:textId="77777777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6F4803">
              <w:rPr>
                <w:bCs/>
              </w:rPr>
              <w:t>Đo lường bằng máy phân tích thành phần cơ thể (%)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7E993" w14:textId="4BDF751F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 xml:space="preserve">28.1 ± </w:t>
            </w:r>
            <w:r w:rsidR="00C21F1B">
              <w:t>8</w:t>
            </w:r>
            <w:r w:rsidRPr="00FA7DDB">
              <w:t>.</w:t>
            </w:r>
            <w:r w:rsidR="00C21F1B">
              <w:t>0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8BA3E" w14:textId="6FE87B06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25.</w:t>
            </w:r>
            <w:r w:rsidR="00C21F1B">
              <w:t>3</w:t>
            </w:r>
            <w:r w:rsidRPr="00FA7DDB">
              <w:t xml:space="preserve"> ± 7.2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DB085" w14:textId="2ECBCA83" w:rsidR="002564F4" w:rsidRPr="006F4803" w:rsidRDefault="002564F4" w:rsidP="002564F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B255CF" w:rsidRPr="00492947" w14:paraId="3853DB48" w14:textId="77777777" w:rsidTr="002564F4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A216C" w14:textId="77777777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6F4803">
              <w:rPr>
                <w:bCs/>
              </w:rPr>
              <w:t>Ước lượng bằng công thức tính VIA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51039A" w14:textId="1F42B688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.9 ± 3.6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3FCD9" w14:textId="5D613E6B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2.5 ± 2.8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7B266" w14:textId="76A485DB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B255CF" w:rsidRPr="00492947" w14:paraId="35A62533" w14:textId="77777777" w:rsidTr="002564F4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03D0A" w14:textId="77777777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6F4803">
              <w:rPr>
                <w:bCs/>
              </w:rPr>
              <w:lastRenderedPageBreak/>
              <w:t>Ước lượng bằng công thức tính LAP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0260FA" w14:textId="21E93FD0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5</w:t>
            </w:r>
            <w:r>
              <w:t>2</w:t>
            </w:r>
            <w:r w:rsidRPr="00FA7DDB">
              <w:t>.</w:t>
            </w:r>
            <w:r>
              <w:t>0</w:t>
            </w:r>
            <w:r w:rsidRPr="00FA7DDB">
              <w:t xml:space="preserve"> ± 47.</w:t>
            </w:r>
            <w:r>
              <w:t>6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F4770" w14:textId="0C41D5F9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1.</w:t>
            </w:r>
            <w:r>
              <w:t>4</w:t>
            </w:r>
            <w:r w:rsidRPr="00FA7DDB">
              <w:t xml:space="preserve"> ± 35.6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6DD3" w14:textId="54BA68E7" w:rsidR="00B255CF" w:rsidRPr="006F4803" w:rsidRDefault="00B255CF" w:rsidP="00B255C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</w:tbl>
    <w:p w14:paraId="41EDDE6F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5D7B180C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3. Mối liên quan giữa lượng mỡ nội tạng và các tình trạng ĐTĐ típ 2</w:t>
      </w:r>
    </w:p>
    <w:tbl>
      <w:tblPr>
        <w:tblStyle w:val="TableGrid"/>
        <w:tblW w:w="8725" w:type="dxa"/>
        <w:tblInd w:w="360" w:type="dxa"/>
        <w:tblLook w:val="04A0" w:firstRow="1" w:lastRow="0" w:firstColumn="1" w:lastColumn="0" w:noHBand="0" w:noVBand="1"/>
      </w:tblPr>
      <w:tblGrid>
        <w:gridCol w:w="2305"/>
        <w:gridCol w:w="2370"/>
        <w:gridCol w:w="2622"/>
        <w:gridCol w:w="1428"/>
      </w:tblGrid>
      <w:tr w:rsidR="00EA0D93" w:rsidRPr="00492947" w14:paraId="0A102586" w14:textId="77777777" w:rsidTr="009B625B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66863" w14:textId="77777777" w:rsidR="00EA0D93" w:rsidRPr="00BF7B51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Mỡ nội tạng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7D937" w14:textId="77777777" w:rsidR="00EA0D9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ĐTĐ típ 2</w:t>
            </w:r>
          </w:p>
          <w:p w14:paraId="4BEF8A9C" w14:textId="2F2EA278" w:rsidR="00C05FBC" w:rsidRPr="00BF7B51" w:rsidRDefault="00C05FBC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rPr>
                <w:b/>
              </w:rPr>
              <w:t>N=</w:t>
            </w:r>
            <w:r w:rsidR="00AD50FF">
              <w:rPr>
                <w:b/>
              </w:rPr>
              <w:t>107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62F614" w14:textId="77777777" w:rsidR="00EA0D93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Không ĐTĐ típ 2</w:t>
            </w:r>
          </w:p>
          <w:p w14:paraId="3FA56B0C" w14:textId="70440C39" w:rsidR="00C05FBC" w:rsidRPr="00BF7B51" w:rsidRDefault="00C05FBC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rPr>
                <w:b/>
              </w:rPr>
              <w:t>N=</w:t>
            </w:r>
            <w:r w:rsidR="004A31CB">
              <w:rPr>
                <w:b/>
              </w:rPr>
              <w:t>1</w:t>
            </w:r>
            <w:r w:rsidR="00AD50FF">
              <w:rPr>
                <w:b/>
              </w:rPr>
              <w:t>06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8862C" w14:textId="77777777" w:rsidR="00EA0D93" w:rsidRPr="00BF7B51" w:rsidRDefault="00EA0D93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Giá trị P</w:t>
            </w:r>
          </w:p>
        </w:tc>
      </w:tr>
      <w:tr w:rsidR="002D4728" w:rsidRPr="00492947" w14:paraId="386E3C3C" w14:textId="77777777" w:rsidTr="002D4728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C297F" w14:textId="77777777" w:rsidR="002D4728" w:rsidRPr="00BF7B51" w:rsidRDefault="002D4728" w:rsidP="002D472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BF7B51">
              <w:rPr>
                <w:bCs/>
              </w:rPr>
              <w:t>Ước lượng bằng độ dày lớp mỡ dưới da đo bằng caplier chuyên dụng (mm)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0C03C" w14:textId="4EF67ABC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1.9 ± 4.2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B8222" w14:textId="20BF1233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8.</w:t>
            </w:r>
            <w:r>
              <w:t>4</w:t>
            </w:r>
            <w:r w:rsidRPr="004301D3">
              <w:t xml:space="preserve"> ± 4.</w:t>
            </w:r>
            <w:r>
              <w:t>9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C1F00" w14:textId="19B25EBE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2D4728" w:rsidRPr="00492947" w14:paraId="12CA905E" w14:textId="77777777" w:rsidTr="002D4728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99FBD" w14:textId="77777777" w:rsidR="002D4728" w:rsidRPr="00BF7B51" w:rsidRDefault="002D4728" w:rsidP="002D472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BF7B51">
              <w:rPr>
                <w:bCs/>
              </w:rPr>
              <w:t>Đo lường bằng máy phân tích thành phần cơ thể (%)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1FC9D" w14:textId="0F2424ED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2.</w:t>
            </w:r>
            <w:r>
              <w:t>1</w:t>
            </w:r>
            <w:r w:rsidRPr="004301D3">
              <w:t xml:space="preserve"> ± 8.</w:t>
            </w:r>
            <w:r>
              <w:t>7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4DCB1" w14:textId="74DFE257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</w:t>
            </w:r>
            <w:r>
              <w:t>6</w:t>
            </w:r>
            <w:r w:rsidRPr="004301D3">
              <w:t>.</w:t>
            </w:r>
            <w:r>
              <w:t>0</w:t>
            </w:r>
            <w:r w:rsidRPr="004301D3">
              <w:t xml:space="preserve"> ± 7.</w:t>
            </w:r>
            <w:r>
              <w:t>5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33AFC" w14:textId="706C7D9C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2D4728" w:rsidRPr="00492947" w14:paraId="60C1FCDA" w14:textId="77777777" w:rsidTr="002D4728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1302F" w14:textId="77777777" w:rsidR="002D4728" w:rsidRPr="00BF7B51" w:rsidRDefault="002D4728" w:rsidP="002D472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BF7B51">
              <w:rPr>
                <w:bCs/>
              </w:rPr>
              <w:t>Ước lượng bằng công thức tính VIA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219DF" w14:textId="1369FF41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5.2 ± 4.</w:t>
            </w:r>
            <w:r>
              <w:t>9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74C96" w14:textId="581E789A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.</w:t>
            </w:r>
            <w:r>
              <w:t>9</w:t>
            </w:r>
            <w:r w:rsidRPr="004301D3">
              <w:t xml:space="preserve"> ± 3.</w:t>
            </w:r>
            <w:r>
              <w:t>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21665" w14:textId="51E29F1D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2D4728" w:rsidRPr="00492947" w14:paraId="79C1BEE1" w14:textId="77777777" w:rsidTr="002D4728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E2113" w14:textId="77777777" w:rsidR="002D4728" w:rsidRPr="00BF7B51" w:rsidRDefault="002D4728" w:rsidP="002D472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BF7B51">
              <w:rPr>
                <w:bCs/>
              </w:rPr>
              <w:t>Ước lượng bằng công thức tính LAP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77C43" w14:textId="06B55CAC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85.</w:t>
            </w:r>
            <w:r>
              <w:t>6</w:t>
            </w:r>
            <w:r w:rsidRPr="004301D3">
              <w:t xml:space="preserve"> ± 74.</w:t>
            </w:r>
            <w:r>
              <w:t>3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168C" w14:textId="4A545A5B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6.6 ± 40.</w:t>
            </w:r>
            <w:r>
              <w:t>0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8A43E" w14:textId="6B7FEACB" w:rsidR="002D4728" w:rsidRPr="00C05FBC" w:rsidRDefault="002D4728" w:rsidP="002D472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</w:tbl>
    <w:p w14:paraId="18C4AE35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4C5BF375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 xml:space="preserve">Bảng 4. </w:t>
      </w:r>
      <w:r w:rsidRPr="00785EF0">
        <w:rPr>
          <w:bCs/>
          <w:i/>
          <w:iCs/>
          <w:sz w:val="26"/>
          <w:szCs w:val="26"/>
          <w:highlight w:val="yellow"/>
        </w:rPr>
        <w:t>Mối liên quan giữa lượng mỡ nội tạng và tình trạng kháng insulin theo mô hình HOMA-IR</w:t>
      </w:r>
    </w:p>
    <w:tbl>
      <w:tblPr>
        <w:tblStyle w:val="TableGrid"/>
        <w:tblW w:w="8990" w:type="dxa"/>
        <w:tblInd w:w="360" w:type="dxa"/>
        <w:tblLook w:val="04A0" w:firstRow="1" w:lastRow="0" w:firstColumn="1" w:lastColumn="0" w:noHBand="0" w:noVBand="1"/>
      </w:tblPr>
      <w:tblGrid>
        <w:gridCol w:w="1545"/>
        <w:gridCol w:w="1698"/>
        <w:gridCol w:w="1540"/>
        <w:gridCol w:w="1540"/>
        <w:gridCol w:w="1698"/>
        <w:gridCol w:w="969"/>
      </w:tblGrid>
      <w:tr w:rsidR="00F06425" w:rsidRPr="00492947" w14:paraId="6B397124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79EED" w14:textId="77777777" w:rsidR="00F06425" w:rsidRPr="00492947" w:rsidRDefault="00F06425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Mỡ nội tạng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8D89F" w14:textId="58EBAE2C" w:rsidR="00F06425" w:rsidRPr="00492947" w:rsidRDefault="00BC4201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F06425">
              <w:rPr>
                <w:b/>
                <w:sz w:val="26"/>
                <w:szCs w:val="26"/>
              </w:rPr>
              <w:t>PV1 của HOMA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A8EAA" w14:textId="79F6939E" w:rsidR="00F06425" w:rsidRPr="00492947" w:rsidDel="00C436E1" w:rsidRDefault="00BC4201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F06425" w:rsidRPr="00BC2C50">
              <w:rPr>
                <w:b/>
                <w:sz w:val="26"/>
                <w:szCs w:val="26"/>
              </w:rPr>
              <w:t>PV</w:t>
            </w:r>
            <w:r w:rsidR="00F06425">
              <w:rPr>
                <w:b/>
                <w:sz w:val="26"/>
                <w:szCs w:val="26"/>
              </w:rPr>
              <w:t>2</w:t>
            </w:r>
            <w:r w:rsidR="00F06425"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3AB4E" w14:textId="635388F8" w:rsidR="00F06425" w:rsidRPr="00492947" w:rsidDel="00C436E1" w:rsidRDefault="00BC4201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F06425" w:rsidRPr="00BC2C50">
              <w:rPr>
                <w:b/>
                <w:sz w:val="26"/>
                <w:szCs w:val="26"/>
              </w:rPr>
              <w:t>PV</w:t>
            </w:r>
            <w:r w:rsidR="00F06425">
              <w:rPr>
                <w:b/>
                <w:sz w:val="26"/>
                <w:szCs w:val="26"/>
              </w:rPr>
              <w:t>3</w:t>
            </w:r>
            <w:r w:rsidR="00F06425"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5AFC3D" w14:textId="0B6383A0" w:rsidR="00F06425" w:rsidRPr="00492947" w:rsidRDefault="00BC4201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F06425" w:rsidRPr="00BC2C50">
              <w:rPr>
                <w:b/>
                <w:sz w:val="26"/>
                <w:szCs w:val="26"/>
              </w:rPr>
              <w:t>PV</w:t>
            </w:r>
            <w:r w:rsidR="00F06425">
              <w:rPr>
                <w:b/>
                <w:sz w:val="26"/>
                <w:szCs w:val="26"/>
              </w:rPr>
              <w:t>4</w:t>
            </w:r>
            <w:r w:rsidR="00F06425"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B9E02" w14:textId="77777777" w:rsidR="00F06425" w:rsidRPr="00492947" w:rsidRDefault="00F06425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3B092D" w:rsidRPr="00492947" w14:paraId="468D71BA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E0D95" w14:textId="77777777" w:rsidR="003B092D" w:rsidRPr="00492947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BDBA8" w14:textId="5212F205" w:rsidR="003B092D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r w:rsidR="003057AC">
              <w:rPr>
                <w:b/>
                <w:sz w:val="26"/>
                <w:szCs w:val="26"/>
              </w:rPr>
              <w:t>29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67D4C" w14:textId="176C7C08" w:rsidR="003B092D" w:rsidRPr="00BC2C50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r w:rsidR="0074702E">
              <w:rPr>
                <w:b/>
                <w:sz w:val="26"/>
                <w:szCs w:val="26"/>
              </w:rPr>
              <w:t>292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881B" w14:textId="62C35C3C" w:rsidR="003B092D" w:rsidRPr="00BC2C50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r w:rsidR="0074702E">
              <w:rPr>
                <w:b/>
                <w:sz w:val="26"/>
                <w:szCs w:val="26"/>
              </w:rPr>
              <w:t>29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F2FD3" w14:textId="2A9C3216" w:rsidR="003B092D" w:rsidRPr="00BC2C50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r w:rsidR="0074702E">
              <w:rPr>
                <w:b/>
                <w:sz w:val="26"/>
                <w:szCs w:val="26"/>
              </w:rPr>
              <w:t>292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9E72" w14:textId="77777777" w:rsidR="003B092D" w:rsidRPr="00492947" w:rsidRDefault="003B092D" w:rsidP="00F0642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</w:tr>
      <w:tr w:rsidR="00FC1F88" w:rsidRPr="00492947" w14:paraId="3E37EB7C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657AF" w14:textId="4944FBF8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 xml:space="preserve">Ước lượng bằng độ dày lớp mỡ dưới da đo bằng caplier chuyên dụng </w:t>
            </w:r>
            <w:r w:rsidRPr="00492947">
              <w:rPr>
                <w:bCs/>
                <w:sz w:val="26"/>
                <w:szCs w:val="26"/>
              </w:rPr>
              <w:lastRenderedPageBreak/>
              <w:t>(mm)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E93BE" w14:textId="555A4064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lastRenderedPageBreak/>
              <w:t>26.0 ± 4.8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A3349" w14:textId="0A82DAB1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</w:t>
            </w:r>
            <w:r>
              <w:t>8</w:t>
            </w:r>
            <w:r w:rsidRPr="00F845C0">
              <w:t>.</w:t>
            </w:r>
            <w:r>
              <w:t>0</w:t>
            </w:r>
            <w:r w:rsidRPr="00F845C0">
              <w:t xml:space="preserve"> ± 4.</w:t>
            </w:r>
            <w: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B2D68A" w14:textId="5219887C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>
              <w:t>30.0</w:t>
            </w:r>
            <w:r w:rsidRPr="00F845C0">
              <w:t xml:space="preserve"> ± 4.3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9838" w14:textId="18752337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30.</w:t>
            </w:r>
            <w:r>
              <w:t>8</w:t>
            </w:r>
            <w:r w:rsidRPr="00F845C0">
              <w:t xml:space="preserve"> ± 4.7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A7F06" w14:textId="254B2DE2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FC1F88" w:rsidRPr="00492947" w14:paraId="0CCCCD5D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1D9E1" w14:textId="77777777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Đo lường bằng máy phân tích thành phần cơ thể (%)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03A72" w14:textId="1705C308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2.</w:t>
            </w:r>
            <w:r>
              <w:t>7</w:t>
            </w:r>
            <w:r w:rsidRPr="00F845C0">
              <w:t xml:space="preserve"> ± 6.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7DD68" w14:textId="1CE38058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5.3 ± 6.</w:t>
            </w:r>
            <w:r>
              <w:t>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07F79" w14:textId="1F886BEC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8.6 ± 7.</w:t>
            </w:r>
            <w:r>
              <w:t>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EF99E" w14:textId="706FACC7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9.6 ± 9.</w:t>
            </w:r>
            <w:r>
              <w:t>4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AD07B" w14:textId="7187E3E1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FC1F88" w:rsidRPr="00492947" w14:paraId="3391E027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F119F" w14:textId="1715CF1B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Ước lượng bằng công thức tính VI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3DA61" w14:textId="2D7F3A36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1.</w:t>
            </w:r>
            <w:r>
              <w:t>6</w:t>
            </w:r>
            <w:r w:rsidRPr="00F845C0">
              <w:t xml:space="preserve"> ± 1.4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61EC7" w14:textId="42F39C99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.4 ± 2.</w:t>
            </w:r>
            <w:r>
              <w:t>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61E1E" w14:textId="54CBAC0B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3.</w:t>
            </w:r>
            <w:r>
              <w:t>7</w:t>
            </w:r>
            <w:r w:rsidRPr="00F845C0">
              <w:t xml:space="preserve"> ± 3.</w:t>
            </w:r>
            <w:r>
              <w:t>4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D7801" w14:textId="248CDBB9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4.</w:t>
            </w:r>
            <w:r>
              <w:t>7</w:t>
            </w:r>
            <w:r w:rsidRPr="00F845C0">
              <w:t xml:space="preserve"> ± 4.</w:t>
            </w:r>
            <w:r>
              <w:t>6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A41F" w14:textId="1CDE7652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FC1F88" w:rsidRPr="00492947" w14:paraId="15EF8497" w14:textId="77777777" w:rsidTr="00FC1F88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0F60E" w14:textId="1AC9A60B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Ước lượng bằng công thức tính LAP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C78A4" w14:textId="6084EDCE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16.</w:t>
            </w:r>
            <w:r>
              <w:t>4</w:t>
            </w:r>
            <w:r w:rsidRPr="00F845C0">
              <w:t xml:space="preserve"> ± 1</w:t>
            </w:r>
            <w:r>
              <w:t>4</w:t>
            </w:r>
            <w:r w:rsidRPr="00F845C0">
              <w:t>.</w:t>
            </w:r>
            <w: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DCFA7" w14:textId="1243A7D1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9.</w:t>
            </w:r>
            <w:r>
              <w:t>4</w:t>
            </w:r>
            <w:r w:rsidRPr="00F845C0">
              <w:t xml:space="preserve"> ± 30.</w:t>
            </w:r>
            <w: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21DED" w14:textId="6760CBE8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47.7 ± 42.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CE14E" w14:textId="3CFCA02F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71.</w:t>
            </w:r>
            <w:r>
              <w:t>2</w:t>
            </w:r>
            <w:r w:rsidRPr="00F845C0">
              <w:t xml:space="preserve"> ± 63.7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C29E1" w14:textId="6A24DF0E" w:rsidR="00FC1F88" w:rsidRPr="00492947" w:rsidRDefault="00FC1F88" w:rsidP="00FC1F8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</w:tbl>
    <w:p w14:paraId="20BE6541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433F44A2" w14:textId="77777777" w:rsidR="00EA0D93" w:rsidRPr="00492947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 xml:space="preserve">Bảng 5. Mối liên quan giữa mức độ mỡ nội tạng và kết cục điều trị HTSS 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C4CA0" w:rsidRPr="00492947" w14:paraId="1097F381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C4BAD" w14:textId="77777777" w:rsidR="00BC4CA0" w:rsidRPr="00492947" w:rsidRDefault="00BC4CA0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FF953" w14:textId="4387558F" w:rsidR="00BC4CA0" w:rsidRPr="00492947" w:rsidRDefault="00283919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</w:t>
            </w:r>
            <w:r w:rsidR="003B1F27">
              <w:rPr>
                <w:b/>
                <w:sz w:val="26"/>
                <w:szCs w:val="26"/>
              </w:rPr>
              <w:t>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CB7F3" w14:textId="65B8CFBC" w:rsidR="00BC4CA0" w:rsidRPr="00492947" w:rsidRDefault="00283919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BC4CA0" w:rsidRPr="00492947">
              <w:rPr>
                <w:b/>
                <w:sz w:val="26"/>
                <w:szCs w:val="26"/>
              </w:rPr>
              <w:t>PV</w:t>
            </w:r>
            <w:r w:rsidR="003B1F27"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9B41A" w14:textId="54A76D63" w:rsidR="00BC4CA0" w:rsidRPr="00492947" w:rsidRDefault="00283919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BC4CA0" w:rsidRPr="00492947">
              <w:rPr>
                <w:b/>
                <w:sz w:val="26"/>
                <w:szCs w:val="26"/>
              </w:rPr>
              <w:t>PV</w:t>
            </w:r>
            <w:r w:rsidR="003B1F27"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AD52" w14:textId="78DF38F3" w:rsidR="00BC4CA0" w:rsidRPr="00492947" w:rsidRDefault="00283919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="003B1F27">
              <w:rPr>
                <w:b/>
                <w:sz w:val="26"/>
                <w:szCs w:val="26"/>
              </w:rPr>
              <w:t>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F2695" w14:textId="49851BD6" w:rsidR="00BC4CA0" w:rsidRPr="00492947" w:rsidRDefault="00BC4CA0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C4CA0" w:rsidRPr="00492947" w14:paraId="2F59D7B5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6094F" w14:textId="15D3D3B4" w:rsidR="00BC4CA0" w:rsidRPr="00492947" w:rsidRDefault="009079DE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Độ dày mỡ nội tạng (mm)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FE4C2" w14:textId="67D4280A" w:rsidR="00BC4CA0" w:rsidRPr="00EB34C8" w:rsidRDefault="005B2C80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 xml:space="preserve">[11.9 </w:t>
            </w:r>
            <w:r w:rsidR="00F127BA" w:rsidRPr="00EB34C8">
              <w:rPr>
                <w:b/>
              </w:rPr>
              <w:t>–</w:t>
            </w:r>
            <w:r w:rsidRPr="00EB34C8">
              <w:rPr>
                <w:b/>
              </w:rPr>
              <w:t xml:space="preserve"> </w:t>
            </w:r>
            <w:r w:rsidR="00F127BA" w:rsidRPr="00EB34C8">
              <w:rPr>
                <w:b/>
              </w:rPr>
              <w:t>26.1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79DC7" w14:textId="7B7E3ADD" w:rsidR="00BC4CA0" w:rsidRPr="00EB34C8" w:rsidRDefault="00F127BA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6.1 – 29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C90B8" w14:textId="59D78D07" w:rsidR="00BC4CA0" w:rsidRPr="00EB34C8" w:rsidRDefault="00F127BA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9.0 – 32.5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2AD1B" w14:textId="1D33F1BF" w:rsidR="00BC4CA0" w:rsidRPr="00EB34C8" w:rsidRDefault="00F127BA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B82F34" w:rsidRPr="00EB34C8">
              <w:rPr>
                <w:b/>
              </w:rPr>
              <w:t>32.5 – 37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8A9E1" w14:textId="49ADD49F" w:rsidR="00BC4CA0" w:rsidRPr="00EB34C8" w:rsidRDefault="00BC4CA0" w:rsidP="009B625B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7D1FBF" w:rsidRPr="00492947" w14:paraId="3BA6588B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A9F73" w14:textId="77777777" w:rsidR="007D1FBF" w:rsidRPr="00492947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3DE02" w14:textId="56973906" w:rsidR="007D1FBF" w:rsidRPr="00EB34C8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</w:t>
            </w:r>
            <w:r w:rsidR="00A16A86" w:rsidRPr="00EB34C8">
              <w:t>17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8EDC2" w14:textId="1EA63116" w:rsidR="007D1FBF" w:rsidRPr="00EB34C8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</w:t>
            </w:r>
            <w:r w:rsidR="00617CF0" w:rsidRPr="00EB34C8">
              <w:t>1</w:t>
            </w:r>
            <w:r w:rsidR="00A16A86" w:rsidRPr="00EB34C8">
              <w:t>4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60F0F" w14:textId="4AF22D06" w:rsidR="007D1FBF" w:rsidRPr="00EB34C8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</w:t>
            </w:r>
            <w:r w:rsidR="00617CF0" w:rsidRPr="00EB34C8">
              <w:t>1</w:t>
            </w:r>
            <w:r w:rsidR="00A16A86" w:rsidRPr="00EB34C8">
              <w:t>6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C7549" w14:textId="0051FC96" w:rsidR="007D1FBF" w:rsidRPr="00EB34C8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</w:t>
            </w:r>
            <w:r w:rsidR="00617CF0" w:rsidRPr="00EB34C8">
              <w:t>1</w:t>
            </w:r>
            <w:r w:rsidR="0013388A" w:rsidRPr="00EB34C8">
              <w:t>41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C4C42" w14:textId="77777777" w:rsidR="007D1FBF" w:rsidRPr="00EB34C8" w:rsidRDefault="007D1FBF" w:rsidP="007D1FB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13388A" w:rsidRPr="00492947" w14:paraId="4CA4487E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632EB" w14:textId="77777777" w:rsidR="0013388A" w:rsidRPr="00492947" w:rsidRDefault="0013388A" w:rsidP="0013388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325F" w14:textId="54F65AE6" w:rsidR="0013388A" w:rsidRPr="00EB34C8" w:rsidRDefault="0013388A" w:rsidP="0013388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100 (57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53E8D" w14:textId="3D6D68A6" w:rsidR="0013388A" w:rsidRPr="00EB34C8" w:rsidRDefault="0013388A" w:rsidP="0013388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2 (64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D9178" w14:textId="2887C8D5" w:rsidR="0013388A" w:rsidRPr="00EB34C8" w:rsidRDefault="0013388A" w:rsidP="0013388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6 (58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84876" w14:textId="6728C28B" w:rsidR="0013388A" w:rsidRPr="00EB34C8" w:rsidRDefault="0013388A" w:rsidP="0013388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7 (61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982A" w14:textId="251BD9F0" w:rsidR="0013388A" w:rsidRPr="00EB34C8" w:rsidRDefault="0013388A" w:rsidP="0013388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551</w:t>
            </w:r>
          </w:p>
        </w:tc>
      </w:tr>
      <w:tr w:rsidR="00811E1A" w:rsidRPr="00492947" w14:paraId="46370536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DDD51" w14:textId="77777777" w:rsidR="00811E1A" w:rsidRPr="00492947" w:rsidRDefault="00811E1A" w:rsidP="00811E1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05A92" w14:textId="01715FA3" w:rsidR="00811E1A" w:rsidRPr="00EB34C8" w:rsidRDefault="00811E1A" w:rsidP="00811E1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7 (55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F6D55" w14:textId="2E208AC8" w:rsidR="00811E1A" w:rsidRPr="00EB34C8" w:rsidRDefault="00811E1A" w:rsidP="00811E1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1 (57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204A2" w14:textId="04C1E66C" w:rsidR="00811E1A" w:rsidRPr="00EB34C8" w:rsidRDefault="00811E1A" w:rsidP="00811E1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0 (54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61AF" w14:textId="399FDA6A" w:rsidR="00811E1A" w:rsidRPr="00EB34C8" w:rsidRDefault="00811E1A" w:rsidP="00811E1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4 (59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8A1E0" w14:textId="45CFA440" w:rsidR="00811E1A" w:rsidRPr="00EB34C8" w:rsidRDefault="00811E1A" w:rsidP="00811E1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86</w:t>
            </w:r>
          </w:p>
        </w:tc>
      </w:tr>
      <w:tr w:rsidR="00286E72" w:rsidRPr="00492947" w14:paraId="2CCDE165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FC59A" w14:textId="77777777" w:rsidR="00286E72" w:rsidRPr="00492947" w:rsidRDefault="00286E72" w:rsidP="00286E7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C8EBF" w14:textId="17374AA9" w:rsidR="00286E72" w:rsidRPr="00EB34C8" w:rsidRDefault="00286E72" w:rsidP="00286E7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77 (44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CFB26" w14:textId="628B1B0A" w:rsidR="00286E72" w:rsidRPr="00EB34C8" w:rsidRDefault="00286E72" w:rsidP="00286E7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1 (43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9866" w14:textId="49FCE13F" w:rsidR="00286E72" w:rsidRPr="00EB34C8" w:rsidRDefault="00286E72" w:rsidP="00286E7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78 (47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5A742" w14:textId="6A547753" w:rsidR="00286E72" w:rsidRPr="00EB34C8" w:rsidRDefault="00286E72" w:rsidP="00286E7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53 (37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278B6" w14:textId="1B44D184" w:rsidR="00286E72" w:rsidRPr="00EB34C8" w:rsidRDefault="00EB34C8" w:rsidP="00286E7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368</w:t>
            </w:r>
          </w:p>
        </w:tc>
      </w:tr>
      <w:tr w:rsidR="00107046" w:rsidRPr="00492947" w14:paraId="6615C4FD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C9C28" w14:textId="77777777" w:rsidR="00107046" w:rsidRPr="00492947" w:rsidRDefault="00107046" w:rsidP="00107046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F9AC7" w14:textId="5AA438AE" w:rsidR="00107046" w:rsidRPr="00EB34C8" w:rsidRDefault="00107046" w:rsidP="0010704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6 (37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17BAB" w14:textId="70274FB4" w:rsidR="00107046" w:rsidRPr="00EB34C8" w:rsidRDefault="00107046" w:rsidP="0010704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50 (35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20B84" w14:textId="689085D9" w:rsidR="00107046" w:rsidRPr="00EB34C8" w:rsidRDefault="00107046" w:rsidP="0010704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8 (41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0102" w14:textId="41B457D0" w:rsidR="00107046" w:rsidRPr="00EB34C8" w:rsidRDefault="00107046" w:rsidP="0010704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39 (27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089DD" w14:textId="144BF8A2" w:rsidR="00107046" w:rsidRPr="00EB34C8" w:rsidRDefault="00107046" w:rsidP="00107046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134</w:t>
            </w:r>
          </w:p>
        </w:tc>
      </w:tr>
      <w:tr w:rsidR="00A851C3" w:rsidRPr="00492947" w14:paraId="7F9E5AE2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318B7" w14:textId="77777777" w:rsidR="00A851C3" w:rsidRPr="00492947" w:rsidRDefault="00A851C3" w:rsidP="00A851C3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81984" w14:textId="3E0312BF" w:rsidR="00A851C3" w:rsidRPr="00EB34C8" w:rsidRDefault="00A851C3" w:rsidP="00A851C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31 (31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7D2AB" w14:textId="05BE0381" w:rsidR="00A851C3" w:rsidRPr="00EB34C8" w:rsidRDefault="00A851C3" w:rsidP="00A851C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31 (38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9AB63" w14:textId="3B857E9C" w:rsidR="00A851C3" w:rsidRPr="00EB34C8" w:rsidRDefault="00A851C3" w:rsidP="00A851C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22 (24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AEF20" w14:textId="22D57D9C" w:rsidR="00A851C3" w:rsidRPr="00EB34C8" w:rsidRDefault="00A851C3" w:rsidP="00A851C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45 (53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0B076" w14:textId="10811A28" w:rsidR="00A851C3" w:rsidRPr="00EB34C8" w:rsidRDefault="001C6780" w:rsidP="00A851C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&lt;0.001</w:t>
            </w:r>
          </w:p>
        </w:tc>
      </w:tr>
      <w:tr w:rsidR="000759CC" w:rsidRPr="00492947" w14:paraId="7F783463" w14:textId="77777777" w:rsidTr="00B82F34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17CE5" w14:textId="77777777" w:rsidR="000759CC" w:rsidRPr="00492947" w:rsidRDefault="000759CC" w:rsidP="000759C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5381" w14:textId="486B2493" w:rsidR="000759CC" w:rsidRPr="00EB34C8" w:rsidRDefault="000759CC" w:rsidP="000759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D4E82" w14:textId="51670739" w:rsidR="000759CC" w:rsidRPr="00EB34C8" w:rsidRDefault="000759CC" w:rsidP="000759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B87B" w14:textId="394F9A84" w:rsidR="000759CC" w:rsidRPr="00EB34C8" w:rsidRDefault="000759CC" w:rsidP="000759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</w:t>
            </w:r>
            <w:r w:rsidR="002D3F30">
              <w:rPr>
                <w:bCs/>
              </w:rPr>
              <w:t xml:space="preserve"> </w:t>
            </w:r>
            <w:r w:rsidR="002D3F30"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F1D29" w14:textId="53FF2650" w:rsidR="000759CC" w:rsidRPr="00EB34C8" w:rsidRDefault="000759CC" w:rsidP="000759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705D9" w14:textId="7E6DA68C" w:rsidR="000759CC" w:rsidRPr="00EB34C8" w:rsidRDefault="000759CC" w:rsidP="000759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77</w:t>
            </w:r>
          </w:p>
        </w:tc>
      </w:tr>
    </w:tbl>
    <w:p w14:paraId="675858B4" w14:textId="77777777" w:rsidR="00EA0D93" w:rsidRDefault="00EA0D93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E31D84" w:rsidRPr="00492947" w14:paraId="579D1E2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CD112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5BA1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12340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24084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E1DE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DA4A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E31D84" w:rsidRPr="00EB34C8" w14:paraId="224EE94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8CC5" w14:textId="67A4B53C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lastRenderedPageBreak/>
              <w:t>Chỉ số HOMA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29CC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11.9 – 26.1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B54D8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6.1 – 29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C539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9.0 – 32.5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04FC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2.5 – 37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F2E5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E31D84" w:rsidRPr="00EB34C8" w14:paraId="106E4DDD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F11B" w14:textId="77777777" w:rsidR="00E31D84" w:rsidRPr="00492947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96801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7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7EE56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4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62BC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6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BAC1F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41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71BB2" w14:textId="77777777" w:rsidR="00E31D84" w:rsidRPr="00EB34C8" w:rsidRDefault="00E31D84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2D3F30" w:rsidRPr="00EB34C8" w14:paraId="18E1F68A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C0666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4EDF" w14:textId="518D5CF1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99 (63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965B" w14:textId="4CC8BED9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99 (64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8F6A1" w14:textId="7830B85E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93 (6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A4299" w14:textId="14BB8223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84 (54.2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9C5B1" w14:textId="4E705713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268</w:t>
            </w:r>
          </w:p>
        </w:tc>
      </w:tr>
      <w:tr w:rsidR="002D3F30" w:rsidRPr="00EB34C8" w14:paraId="104BB3D3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BBA71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C3E44" w14:textId="324E13FE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95 (60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D9FE7" w14:textId="58E2B6C3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93 (60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C3BA8" w14:textId="2DA5476F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87 (56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97499" w14:textId="2952B417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77 (49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DFE2" w14:textId="22D9FC5D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178</w:t>
            </w:r>
          </w:p>
        </w:tc>
      </w:tr>
      <w:tr w:rsidR="002D3F30" w:rsidRPr="00EB34C8" w14:paraId="4585B6A1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E6D82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F57C" w14:textId="39AA1DAF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75 (47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5670B" w14:textId="43C47B14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75 (48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EF865" w14:textId="5504EF7E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67 (43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2E01" w14:textId="65ED3E99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52 (33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DCB1B" w14:textId="36DA3819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028</w:t>
            </w:r>
          </w:p>
        </w:tc>
      </w:tr>
      <w:tr w:rsidR="002D3F30" w:rsidRPr="00EB34C8" w14:paraId="13680692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C26F0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A6F9" w14:textId="587E818C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64 (40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5382" w14:textId="1D7F5A6C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63 (40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86CC7" w14:textId="1661F099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58 (3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043B" w14:textId="329CF6E1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38 (24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92187" w14:textId="0D469440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007</w:t>
            </w:r>
          </w:p>
        </w:tc>
      </w:tr>
      <w:tr w:rsidR="002D3F30" w:rsidRPr="00EB34C8" w14:paraId="6BBF638E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0D04E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3FBD5" w14:textId="37C026A7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31 (32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0D665" w14:textId="1295C855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30 (32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CD7D" w14:textId="211A0BA0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29 (33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1045D" w14:textId="58850149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39 (5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0FFE" w14:textId="6CA93D4C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044</w:t>
            </w:r>
          </w:p>
        </w:tc>
      </w:tr>
      <w:tr w:rsidR="002D3F30" w:rsidRPr="00EB34C8" w14:paraId="2922DB2C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B2816" w14:textId="77777777" w:rsidR="002D3F30" w:rsidRPr="00492947" w:rsidRDefault="002D3F30" w:rsidP="002D3F3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A43D" w14:textId="33A180AD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2A69B" w14:textId="55D239CC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581C" w14:textId="7D0035DA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2 (1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6EECF" w14:textId="0C1ED7DF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 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43D5D" w14:textId="164C3A3D" w:rsidR="002D3F30" w:rsidRPr="00EB34C8" w:rsidRDefault="002D3F30" w:rsidP="002D3F3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295</w:t>
            </w:r>
          </w:p>
        </w:tc>
      </w:tr>
    </w:tbl>
    <w:p w14:paraId="19129D56" w14:textId="77777777" w:rsidR="00E31D84" w:rsidRDefault="00E31D84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53E17D9D" w14:textId="77777777" w:rsidR="00E31D84" w:rsidRDefault="00E31D84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791239" w:rsidRPr="00492947" w14:paraId="729A109F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B2078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97EF3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804B9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9FBE2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0DC4C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04F97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791239" w:rsidRPr="00EB34C8" w14:paraId="389FF2E1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C8985" w14:textId="033B6D7B" w:rsidR="00791239" w:rsidRPr="00791239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791239">
              <w:rPr>
                <w:b/>
                <w:bCs/>
                <w:sz w:val="26"/>
                <w:szCs w:val="26"/>
              </w:rPr>
              <w:t>Đo lường bằng máy phân tích thành phần cơ thể (%)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6872" w14:textId="315F8A0D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 w:rsidR="008951C4">
              <w:rPr>
                <w:b/>
              </w:rPr>
              <w:t>3</w:t>
            </w:r>
            <w:r w:rsidRPr="00EB34C8">
              <w:rPr>
                <w:b/>
              </w:rPr>
              <w:t>.</w:t>
            </w:r>
            <w:r w:rsidR="008951C4">
              <w:rPr>
                <w:b/>
              </w:rPr>
              <w:t>0</w:t>
            </w:r>
            <w:r w:rsidRPr="00EB34C8">
              <w:rPr>
                <w:b/>
              </w:rPr>
              <w:t xml:space="preserve"> – 2</w:t>
            </w:r>
            <w:r w:rsidR="00DF043D"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 w:rsidR="00DF043D"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78894" w14:textId="645A2A4B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</w:t>
            </w:r>
            <w:r w:rsidR="008951C4">
              <w:rPr>
                <w:b/>
              </w:rPr>
              <w:t>1.</w:t>
            </w:r>
            <w:r w:rsidRPr="00EB34C8">
              <w:rPr>
                <w:b/>
              </w:rPr>
              <w:t>6 – 2</w:t>
            </w:r>
            <w:r w:rsidR="008951C4"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 w:rsidR="008951C4">
              <w:rPr>
                <w:b/>
              </w:rPr>
              <w:t>8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F3ADB" w14:textId="5A39BB1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</w:t>
            </w:r>
            <w:r w:rsidR="008951C4"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 w:rsidR="008951C4">
              <w:rPr>
                <w:b/>
              </w:rPr>
              <w:t>8</w:t>
            </w:r>
            <w:r w:rsidRPr="00EB34C8">
              <w:rPr>
                <w:b/>
              </w:rPr>
              <w:t xml:space="preserve"> – 3</w:t>
            </w:r>
            <w:r w:rsidR="007E5E5E">
              <w:rPr>
                <w:b/>
              </w:rPr>
              <w:t>0</w:t>
            </w:r>
            <w:r w:rsidRPr="00EB34C8">
              <w:rPr>
                <w:b/>
              </w:rPr>
              <w:t>.</w:t>
            </w:r>
            <w:r w:rsidR="007E5E5E">
              <w:rPr>
                <w:b/>
              </w:rPr>
              <w:t>9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1BA07" w14:textId="632E1143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7E5E5E" w:rsidRPr="00EB34C8">
              <w:rPr>
                <w:b/>
              </w:rPr>
              <w:t>3</w:t>
            </w:r>
            <w:r w:rsidR="007E5E5E">
              <w:rPr>
                <w:b/>
              </w:rPr>
              <w:t>0</w:t>
            </w:r>
            <w:r w:rsidR="007E5E5E" w:rsidRPr="00EB34C8">
              <w:rPr>
                <w:b/>
              </w:rPr>
              <w:t>.</w:t>
            </w:r>
            <w:r w:rsidR="007E5E5E">
              <w:rPr>
                <w:b/>
              </w:rPr>
              <w:t>9</w:t>
            </w:r>
            <w:r w:rsidRPr="00EB34C8">
              <w:rPr>
                <w:b/>
              </w:rPr>
              <w:t xml:space="preserve"> – </w:t>
            </w:r>
            <w:r w:rsidR="007E5E5E">
              <w:rPr>
                <w:b/>
              </w:rPr>
              <w:t>49</w:t>
            </w:r>
            <w:r w:rsidRPr="00EB34C8">
              <w:rPr>
                <w:b/>
              </w:rPr>
              <w:t>.</w:t>
            </w:r>
            <w:r w:rsidR="007E5E5E"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A698C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E8195C" w:rsidRPr="00EB34C8" w14:paraId="31DFD6EB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8577" w14:textId="77777777" w:rsidR="00E8195C" w:rsidRPr="00492947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E1D5D" w14:textId="0E277E75" w:rsidR="00E8195C" w:rsidRPr="00EB34C8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71CB" w14:textId="3BD4CAE1" w:rsidR="00E8195C" w:rsidRPr="00EB34C8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6013" w14:textId="2B754136" w:rsidR="00E8195C" w:rsidRPr="00EB34C8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57EF7" w14:textId="381AA364" w:rsidR="00E8195C" w:rsidRPr="00EB34C8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2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476D6" w14:textId="77777777" w:rsidR="00E8195C" w:rsidRPr="00EB34C8" w:rsidRDefault="00E8195C" w:rsidP="00E8195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791239" w:rsidRPr="00EB34C8" w14:paraId="5F8AA541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4D3C7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tự nhiê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7467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22 (7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757AE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15 (4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B73E4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 (3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9EF2E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 (2.1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9B391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85</w:t>
            </w:r>
          </w:p>
        </w:tc>
      </w:tr>
      <w:tr w:rsidR="00791239" w:rsidRPr="00EB34C8" w14:paraId="51E40F2C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297E3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ổng liều KTBT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9C12C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4896D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90FA2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9AF91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0EDD" w14:textId="77777777" w:rsidR="00791239" w:rsidRPr="00EB34C8" w:rsidRDefault="00791239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</w:tr>
      <w:tr w:rsidR="002E6DAA" w:rsidRPr="00EB34C8" w14:paraId="2B25F4B8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6F17D" w14:textId="77777777" w:rsidR="002E6DAA" w:rsidRPr="00492947" w:rsidRDefault="002E6DAA" w:rsidP="002E6DA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B0E78" w14:textId="77A4A0A0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9 (57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6E510" w14:textId="4C3FDA21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0 (57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E7DFC" w14:textId="3FD91429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102 (65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43165" w14:textId="145F7351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4 (61.8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CB7B" w14:textId="6783B092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438</w:t>
            </w:r>
          </w:p>
        </w:tc>
      </w:tr>
      <w:tr w:rsidR="002E6DAA" w:rsidRPr="00EB34C8" w14:paraId="41057992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9F1CF" w14:textId="77777777" w:rsidR="002E6DAA" w:rsidRPr="00492947" w:rsidRDefault="002E6DAA" w:rsidP="002E6DA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E9087" w14:textId="6FA035AE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4 (53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B6E53" w14:textId="3BB4FC23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6 (55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337A" w14:textId="1FEF955A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3 (59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7BA8A" w14:textId="777D4383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9 (58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C3DA3" w14:textId="17408F8C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73</w:t>
            </w:r>
          </w:p>
        </w:tc>
      </w:tr>
      <w:tr w:rsidR="002E6DAA" w:rsidRPr="00EB34C8" w14:paraId="63C30623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5AA56" w14:textId="77777777" w:rsidR="002E6DAA" w:rsidRPr="00492947" w:rsidRDefault="002E6DAA" w:rsidP="002E6DA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465FA" w14:textId="13BD82C9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62 (39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25A1" w14:textId="3E093A01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69 (44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54412" w14:textId="27400DAD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70 (44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0AF5" w14:textId="06EC1278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68 (44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E229F" w14:textId="2C629BBA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779</w:t>
            </w:r>
          </w:p>
        </w:tc>
      </w:tr>
      <w:tr w:rsidR="002E6DAA" w:rsidRPr="00EB34C8" w14:paraId="6EEE3120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CF631A" w14:textId="77777777" w:rsidR="002E6DAA" w:rsidRPr="00492947" w:rsidRDefault="002E6DAA" w:rsidP="002E6DA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5FB" w14:textId="4C52D72F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4 (34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60B5" w14:textId="62529956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5 (35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E9C6" w14:textId="1C186C5A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60 (38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65208" w14:textId="04FDFEDD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4 (35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D58B" w14:textId="386E7508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916</w:t>
            </w:r>
          </w:p>
        </w:tc>
      </w:tr>
      <w:tr w:rsidR="002E6DAA" w:rsidRPr="00EB34C8" w14:paraId="4E7D4A94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F8D97" w14:textId="77777777" w:rsidR="002E6DAA" w:rsidRPr="00492947" w:rsidRDefault="002E6DAA" w:rsidP="002E6DAA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A22A" w14:textId="2A747214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30 (35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4E398" w14:textId="239AD743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31 (35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C4338" w14:textId="04D84CEA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33 (35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B7EB5" w14:textId="45B4D8E1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35 (38.9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8A48B" w14:textId="4DE36397" w:rsidR="002E6DAA" w:rsidRPr="00EB34C8" w:rsidRDefault="002E6DAA" w:rsidP="002E6DAA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95</w:t>
            </w:r>
          </w:p>
        </w:tc>
      </w:tr>
      <w:tr w:rsidR="00791239" w:rsidRPr="00EB34C8" w14:paraId="2A09D627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2E0B0" w14:textId="77777777" w:rsidR="00791239" w:rsidRPr="00492947" w:rsidRDefault="00791239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2A05E" w14:textId="1830AB9E" w:rsidR="00791239" w:rsidRPr="00EB34C8" w:rsidRDefault="006665F6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F2D95" w14:textId="1CB93E76" w:rsidR="00791239" w:rsidRPr="00EB34C8" w:rsidRDefault="006665F6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49BA5" w14:textId="79E589DE" w:rsidR="00791239" w:rsidRPr="00EB34C8" w:rsidRDefault="006665F6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</w:t>
            </w:r>
            <w:r w:rsidR="002D3F30">
              <w:rPr>
                <w:bCs/>
              </w:rPr>
              <w:t xml:space="preserve"> </w:t>
            </w:r>
            <w:r w:rsidR="002D3F30"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0613" w14:textId="322CD704" w:rsidR="00791239" w:rsidRPr="00EB34C8" w:rsidRDefault="000759CC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</w:t>
            </w:r>
            <w:r w:rsidR="00271238">
              <w:rPr>
                <w:bCs/>
              </w:rPr>
              <w:t>0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9C790" w14:textId="2E116BE7" w:rsidR="00791239" w:rsidRPr="00EB34C8" w:rsidRDefault="00271238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8</w:t>
            </w:r>
          </w:p>
        </w:tc>
      </w:tr>
    </w:tbl>
    <w:p w14:paraId="456DFB1B" w14:textId="77777777" w:rsidR="00791239" w:rsidRDefault="00791239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CB28EF" w:rsidRPr="00492947" w14:paraId="2E2BACA9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517BE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CD5A7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D246F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B9C14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F785F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98477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CB28EF" w:rsidRPr="00EB34C8" w14:paraId="0DAD920B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BAAA8" w14:textId="54892A26" w:rsidR="00CB28EF" w:rsidRPr="00791239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CB28EF">
              <w:rPr>
                <w:b/>
                <w:bCs/>
                <w:sz w:val="26"/>
                <w:szCs w:val="26"/>
              </w:rPr>
              <w:t>Ước lượng bằng công thức tính VIA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ED202" w14:textId="1F5D6B6A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 w:rsidR="0006701F">
              <w:rPr>
                <w:b/>
              </w:rPr>
              <w:t>0.4</w:t>
            </w:r>
            <w:r w:rsidRPr="00EB34C8">
              <w:rPr>
                <w:b/>
              </w:rPr>
              <w:t xml:space="preserve"> – </w:t>
            </w:r>
            <w:r w:rsidR="002816A7"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 w:rsidR="002816A7">
              <w:rPr>
                <w:b/>
              </w:rPr>
              <w:t>3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B94E8" w14:textId="1A3871DE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2816A7"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 w:rsidR="002816A7">
              <w:rPr>
                <w:b/>
              </w:rPr>
              <w:t>3</w:t>
            </w:r>
            <w:r w:rsidRPr="00EB34C8">
              <w:rPr>
                <w:b/>
              </w:rPr>
              <w:t xml:space="preserve"> – </w:t>
            </w:r>
            <w:r w:rsidR="002816A7">
              <w:rPr>
                <w:b/>
              </w:rPr>
              <w:t>3</w:t>
            </w:r>
            <w:r w:rsidRPr="00EB34C8">
              <w:rPr>
                <w:b/>
              </w:rPr>
              <w:t>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5DA0" w14:textId="1DA75082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2816A7">
              <w:rPr>
                <w:b/>
              </w:rPr>
              <w:t>3</w:t>
            </w:r>
            <w:r w:rsidRPr="00EB34C8">
              <w:rPr>
                <w:b/>
              </w:rPr>
              <w:t>.0 – 3.</w:t>
            </w:r>
            <w:r w:rsidR="002816A7"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98B1" w14:textId="0356E99E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</w:t>
            </w:r>
            <w:r w:rsidR="002816A7">
              <w:rPr>
                <w:b/>
              </w:rPr>
              <w:t>.6</w:t>
            </w:r>
            <w:r w:rsidRPr="00EB34C8">
              <w:rPr>
                <w:b/>
              </w:rPr>
              <w:t xml:space="preserve"> – 3</w:t>
            </w:r>
            <w:r w:rsidR="00637622">
              <w:rPr>
                <w:b/>
              </w:rPr>
              <w:t>4</w:t>
            </w:r>
            <w:r w:rsidRPr="00EB34C8">
              <w:rPr>
                <w:b/>
              </w:rPr>
              <w:t>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EA8C6" w14:textId="77777777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CB28EF" w:rsidRPr="00EB34C8" w14:paraId="315C928E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868DE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E151" w14:textId="77777777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FC402" w14:textId="3057E05E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F058AB"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F4390" w14:textId="67DD39B4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F058AB"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FC60D" w14:textId="49F3821A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F058AB">
              <w:t>5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D04B" w14:textId="77777777" w:rsidR="00CB28EF" w:rsidRPr="00EB34C8" w:rsidRDefault="00CB28EF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D26F94" w:rsidRPr="00EB34C8" w14:paraId="76A4D7B2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211EF" w14:textId="77777777" w:rsidR="00D26F94" w:rsidRPr="00492947" w:rsidRDefault="00D26F94" w:rsidP="00D26F9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lastRenderedPageBreak/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6EAB1" w14:textId="0D3BB26E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101 (64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68595" w14:textId="0EB26716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90 (5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F7395" w14:textId="698D07C3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93 (6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D56C" w14:textId="735C3BB4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91 (58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7636" w14:textId="139ECEC0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619</w:t>
            </w:r>
          </w:p>
        </w:tc>
      </w:tr>
      <w:tr w:rsidR="00D26F94" w:rsidRPr="00EB34C8" w14:paraId="6D319D9A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3BF07" w14:textId="77777777" w:rsidR="00D26F94" w:rsidRPr="00492947" w:rsidRDefault="00D26F94" w:rsidP="00D26F9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430A8" w14:textId="7A0488AD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97 (62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B70F4" w14:textId="5E23BC5C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82 (52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04E7" w14:textId="7BFB1F07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90 (5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D79B" w14:textId="64E07B22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83 (53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505EF" w14:textId="51E78031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313</w:t>
            </w:r>
          </w:p>
        </w:tc>
      </w:tr>
      <w:tr w:rsidR="00D26F94" w:rsidRPr="00EB34C8" w14:paraId="3E4C096C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81FD9" w14:textId="77777777" w:rsidR="00D26F94" w:rsidRPr="00492947" w:rsidRDefault="00D26F94" w:rsidP="00D26F9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A87E5" w14:textId="2A1E6594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75 (4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C41A5" w14:textId="043C87AE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60 (38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F2E89" w14:textId="73C13667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74 (47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8FE36" w14:textId="7D1A2ECD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60 (38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D1930" w14:textId="552AA80C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148</w:t>
            </w:r>
          </w:p>
        </w:tc>
      </w:tr>
      <w:tr w:rsidR="00D26F94" w:rsidRPr="00EB34C8" w14:paraId="08F7B6B0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25CEA" w14:textId="77777777" w:rsidR="00D26F94" w:rsidRPr="00492947" w:rsidRDefault="00D26F94" w:rsidP="00D26F9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326F9" w14:textId="51C71E3B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64 (41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AC726" w14:textId="44F4507F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0 (32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A21F" w14:textId="6271E81D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9 (3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64446" w14:textId="7C23E806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0 (32.3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5F012" w14:textId="0FAE8F68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274</w:t>
            </w:r>
          </w:p>
        </w:tc>
      </w:tr>
      <w:tr w:rsidR="00D26F94" w:rsidRPr="00EB34C8" w14:paraId="7A42F9F2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830BE" w14:textId="77777777" w:rsidR="00D26F94" w:rsidRPr="00492947" w:rsidRDefault="00D26F94" w:rsidP="00D26F9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A257" w14:textId="08B1D7B2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33 (33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AE215" w14:textId="575C1880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32 (38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030D8" w14:textId="373255E7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31 (34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B9EA" w14:textId="710496E6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33 (39.8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F3220" w14:textId="0FA66E05" w:rsidR="00D26F94" w:rsidRPr="00EB34C8" w:rsidRDefault="00D26F94" w:rsidP="00D26F9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772</w:t>
            </w:r>
          </w:p>
        </w:tc>
      </w:tr>
      <w:tr w:rsidR="00CB28EF" w:rsidRPr="00EB34C8" w14:paraId="0D4A8197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BB0B9" w14:textId="77777777" w:rsidR="00CB28EF" w:rsidRPr="00492947" w:rsidRDefault="00CB28EF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79422" w14:textId="4C72618E" w:rsidR="00CB28EF" w:rsidRPr="00EB34C8" w:rsidRDefault="000F576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A979F" w14:textId="15C78DB3" w:rsidR="00CB28EF" w:rsidRPr="00EB34C8" w:rsidRDefault="000F576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77C3D" w14:textId="75B66E93" w:rsidR="00CB28EF" w:rsidRPr="00EB34C8" w:rsidRDefault="000F576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619F6" w14:textId="5786B721" w:rsidR="00CB28EF" w:rsidRPr="00EB34C8" w:rsidRDefault="00240D70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</w:t>
            </w:r>
            <w:r w:rsidR="002D3F30">
              <w:rPr>
                <w:bCs/>
              </w:rPr>
              <w:t xml:space="preserve"> </w:t>
            </w:r>
            <w:r w:rsidR="002D3F30" w:rsidRPr="0051785D">
              <w:t>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EB820" w14:textId="36FDD482" w:rsidR="00CB28EF" w:rsidRPr="00EB34C8" w:rsidRDefault="00240D70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95</w:t>
            </w:r>
          </w:p>
        </w:tc>
      </w:tr>
    </w:tbl>
    <w:p w14:paraId="632DB163" w14:textId="77777777" w:rsidR="00791239" w:rsidRPr="00492947" w:rsidRDefault="00791239" w:rsidP="00EA0D93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F058AB" w:rsidRPr="00492947" w14:paraId="074BB88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84F43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59408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CD6D0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9D695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9F6FC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4E7C1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F058AB" w:rsidRPr="00EB34C8" w14:paraId="0731E56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A53F" w14:textId="3291645F" w:rsidR="00F058AB" w:rsidRPr="00791239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CB28EF">
              <w:rPr>
                <w:b/>
                <w:bCs/>
                <w:sz w:val="26"/>
                <w:szCs w:val="26"/>
              </w:rPr>
              <w:t xml:space="preserve">Ước lượng bằng công thức tính </w:t>
            </w:r>
            <w:r w:rsidR="00314F07">
              <w:rPr>
                <w:b/>
                <w:bCs/>
                <w:sz w:val="26"/>
                <w:szCs w:val="26"/>
              </w:rPr>
              <w:t>LAP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A6769" w14:textId="5F2BC10C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 w:rsidR="00F54E5F">
              <w:rPr>
                <w:b/>
              </w:rPr>
              <w:t xml:space="preserve">-1.8 </w:t>
            </w:r>
            <w:r w:rsidR="006F09EC">
              <w:rPr>
                <w:b/>
              </w:rPr>
              <w:t>–</w:t>
            </w:r>
            <w:r w:rsidR="00F54E5F">
              <w:rPr>
                <w:b/>
              </w:rPr>
              <w:t xml:space="preserve"> </w:t>
            </w:r>
            <w:r w:rsidR="006F09EC">
              <w:rPr>
                <w:b/>
              </w:rPr>
              <w:t>13.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F4FF" w14:textId="33511095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6F09EC">
              <w:rPr>
                <w:b/>
              </w:rPr>
              <w:t>13</w:t>
            </w:r>
            <w:r w:rsidRPr="00EB34C8">
              <w:rPr>
                <w:b/>
              </w:rPr>
              <w:t>.</w:t>
            </w:r>
            <w:r w:rsidR="006F09EC">
              <w:rPr>
                <w:b/>
              </w:rPr>
              <w:t>6</w:t>
            </w:r>
            <w:r w:rsidRPr="00EB34C8">
              <w:rPr>
                <w:b/>
              </w:rPr>
              <w:t xml:space="preserve"> – 2</w:t>
            </w:r>
            <w:r w:rsidR="006F09EC"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 w:rsidR="006F09EC">
              <w:rPr>
                <w:b/>
              </w:rPr>
              <w:t>4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CA9EA" w14:textId="42248918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44155D" w:rsidRPr="00EB34C8">
              <w:rPr>
                <w:b/>
              </w:rPr>
              <w:t>2</w:t>
            </w:r>
            <w:r w:rsidR="0044155D">
              <w:rPr>
                <w:b/>
              </w:rPr>
              <w:t>5</w:t>
            </w:r>
            <w:r w:rsidR="0044155D" w:rsidRPr="00EB34C8">
              <w:rPr>
                <w:b/>
              </w:rPr>
              <w:t>.</w:t>
            </w:r>
            <w:r w:rsidR="0044155D">
              <w:rPr>
                <w:b/>
              </w:rPr>
              <w:t>4</w:t>
            </w:r>
            <w:r w:rsidRPr="00EB34C8">
              <w:rPr>
                <w:b/>
              </w:rPr>
              <w:t xml:space="preserve"> – </w:t>
            </w:r>
            <w:r w:rsidR="0044155D">
              <w:rPr>
                <w:b/>
              </w:rPr>
              <w:t>47</w:t>
            </w:r>
            <w:r w:rsidRPr="00EB34C8">
              <w:rPr>
                <w:b/>
              </w:rPr>
              <w:t>.</w:t>
            </w:r>
            <w:r w:rsidR="0044155D"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F303A" w14:textId="3CB8CC20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 w:rsidR="0044155D">
              <w:rPr>
                <w:b/>
              </w:rPr>
              <w:t>47</w:t>
            </w:r>
            <w:r w:rsidR="0044155D" w:rsidRPr="00EB34C8">
              <w:rPr>
                <w:b/>
              </w:rPr>
              <w:t>.</w:t>
            </w:r>
            <w:r w:rsidR="0044155D">
              <w:rPr>
                <w:b/>
              </w:rPr>
              <w:t xml:space="preserve">6 </w:t>
            </w:r>
            <w:r w:rsidRPr="00EB34C8">
              <w:rPr>
                <w:b/>
              </w:rPr>
              <w:t xml:space="preserve">– </w:t>
            </w:r>
            <w:r w:rsidR="00F13B5A">
              <w:rPr>
                <w:b/>
              </w:rPr>
              <w:t>415</w:t>
            </w:r>
            <w:r w:rsidR="003F19BF">
              <w:rPr>
                <w:b/>
              </w:rPr>
              <w:t>.0</w:t>
            </w:r>
            <w:r w:rsidRPr="00EB34C8">
              <w:rPr>
                <w:b/>
              </w:rPr>
              <w:t>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A0014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F058AB" w:rsidRPr="00EB34C8" w14:paraId="4991191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A1D46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C824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7F262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A6343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EA3A8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94538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F058AB" w:rsidRPr="00EB34C8" w14:paraId="14DBE4AD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C2D1E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tự nhiê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BC6B7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4D1E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274A7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21524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1E430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</w:tr>
      <w:tr w:rsidR="00F058AB" w:rsidRPr="00EB34C8" w14:paraId="08C909B2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06F27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ổng liều KTBT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0EC0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39E96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7BB3B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69F00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E914E" w14:textId="77777777" w:rsidR="00F058AB" w:rsidRPr="00EB34C8" w:rsidRDefault="00F058AB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</w:p>
        </w:tc>
      </w:tr>
      <w:tr w:rsidR="00314F07" w:rsidRPr="00EB34C8" w14:paraId="7BCD92C5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5B986" w14:textId="77777777" w:rsidR="00314F07" w:rsidRPr="00492947" w:rsidRDefault="00314F07" w:rsidP="00314F07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B0492" w14:textId="1B16764F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90 (5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B4C66" w14:textId="7CB00734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102 (65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CC75" w14:textId="1C4326EB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92 (59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7176" w14:textId="3568D665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91 (58.3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5DE3" w14:textId="185E4379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458</w:t>
            </w:r>
          </w:p>
        </w:tc>
      </w:tr>
      <w:tr w:rsidR="00314F07" w:rsidRPr="00EB34C8" w14:paraId="34EF4DC4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49072" w14:textId="77777777" w:rsidR="00314F07" w:rsidRPr="00492947" w:rsidRDefault="00314F07" w:rsidP="00314F07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62913" w14:textId="40BE809B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86 (55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29890" w14:textId="4D68F9C4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93 (6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3C446" w14:textId="4F9105D6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89 (5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D83EE" w14:textId="6954B844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84 (53.8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AF46A" w14:textId="6769A85F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722</w:t>
            </w:r>
          </w:p>
        </w:tc>
      </w:tr>
      <w:tr w:rsidR="00314F07" w:rsidRPr="00EB34C8" w14:paraId="469F06C7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72813" w14:textId="77777777" w:rsidR="00314F07" w:rsidRPr="00492947" w:rsidRDefault="00314F07" w:rsidP="00314F07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952DE" w14:textId="057FA55F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66 (42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CF30D" w14:textId="19C77AE2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72 (46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522D9" w14:textId="6D2D7778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71 (45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6B29B" w14:textId="205BCBF2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60 (38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E9AA2" w14:textId="65A8A7A8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467</w:t>
            </w:r>
          </w:p>
        </w:tc>
      </w:tr>
      <w:tr w:rsidR="00314F07" w:rsidRPr="00EB34C8" w14:paraId="4E87CE06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D3D689" w14:textId="77777777" w:rsidR="00314F07" w:rsidRPr="00492947" w:rsidRDefault="00314F07" w:rsidP="00314F07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A223C" w14:textId="0F38D468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55 (35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010D2" w14:textId="39C9007F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63 (4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0487" w14:textId="73EA11E8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58 (3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4B0BF" w14:textId="0EE6A1D6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47 (30.1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530D" w14:textId="38E99499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268</w:t>
            </w:r>
          </w:p>
        </w:tc>
      </w:tr>
      <w:tr w:rsidR="00314F07" w:rsidRPr="00EB34C8" w14:paraId="31932DBF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78DC7" w14:textId="77777777" w:rsidR="00314F07" w:rsidRPr="00492947" w:rsidRDefault="00314F07" w:rsidP="00314F07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6DDB8" w14:textId="558BB1AE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31 (35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487D4" w14:textId="1BB8CB04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30 (31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B9B65" w14:textId="125CD771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31 (34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54130" w14:textId="3B84DF36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37 (44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2C3ED" w14:textId="442AEA85" w:rsidR="00314F07" w:rsidRPr="00EB34C8" w:rsidRDefault="00314F07" w:rsidP="00314F07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378</w:t>
            </w:r>
          </w:p>
        </w:tc>
      </w:tr>
      <w:tr w:rsidR="00F058AB" w:rsidRPr="00EB34C8" w14:paraId="211C73B8" w14:textId="77777777" w:rsidTr="004A017F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EB946" w14:textId="77777777" w:rsidR="00F058AB" w:rsidRPr="00492947" w:rsidRDefault="00F058AB" w:rsidP="004A017F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697CF" w14:textId="07CBDA2B" w:rsidR="00F058AB" w:rsidRPr="00EB34C8" w:rsidRDefault="00997EF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1 </w:t>
            </w:r>
            <w:r>
              <w:rPr>
                <w:bCs/>
              </w:rPr>
              <w:t>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AB0E5" w14:textId="4A8C515C" w:rsidR="00F058AB" w:rsidRPr="00EB34C8" w:rsidRDefault="00997EF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</w:t>
            </w:r>
            <w:r w:rsidR="002D3F30">
              <w:rPr>
                <w:bCs/>
              </w:rPr>
              <w:t xml:space="preserve"> </w:t>
            </w:r>
            <w:r w:rsidR="002D3F30"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13314" w14:textId="42FCA341" w:rsidR="00F058AB" w:rsidRPr="00EB34C8" w:rsidRDefault="00997EF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1 </w:t>
            </w:r>
            <w:r>
              <w:rPr>
                <w:bCs/>
              </w:rPr>
              <w:t>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8A11" w14:textId="7F1427C4" w:rsidR="00F058AB" w:rsidRPr="00EB34C8" w:rsidRDefault="00997EF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A7522" w14:textId="430F4CD5" w:rsidR="00F058AB" w:rsidRPr="00EB34C8" w:rsidRDefault="00997EF7" w:rsidP="004A017F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95</w:t>
            </w:r>
          </w:p>
        </w:tc>
      </w:tr>
    </w:tbl>
    <w:p w14:paraId="688E1F52" w14:textId="77777777" w:rsidR="00EA0D93" w:rsidRDefault="00EA0D93"/>
    <w:sectPr w:rsidR="00EA0D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jI2tjAwMDQ3MbBU0lEKTi0uzszPAymwrAUAAnRUVCwAAAA="/>
  </w:docVars>
  <w:rsids>
    <w:rsidRoot w:val="00EA0D93"/>
    <w:rsid w:val="00005916"/>
    <w:rsid w:val="0006701F"/>
    <w:rsid w:val="000759CC"/>
    <w:rsid w:val="000A3F1D"/>
    <w:rsid w:val="000C6737"/>
    <w:rsid w:val="000F5767"/>
    <w:rsid w:val="00103E88"/>
    <w:rsid w:val="00107046"/>
    <w:rsid w:val="001319DD"/>
    <w:rsid w:val="0013388A"/>
    <w:rsid w:val="00153A6A"/>
    <w:rsid w:val="001556FC"/>
    <w:rsid w:val="00182714"/>
    <w:rsid w:val="00196030"/>
    <w:rsid w:val="001B37B0"/>
    <w:rsid w:val="001C6780"/>
    <w:rsid w:val="00240D70"/>
    <w:rsid w:val="00247438"/>
    <w:rsid w:val="002537B1"/>
    <w:rsid w:val="002564F4"/>
    <w:rsid w:val="00271238"/>
    <w:rsid w:val="002816A7"/>
    <w:rsid w:val="00283919"/>
    <w:rsid w:val="00284B18"/>
    <w:rsid w:val="00286E72"/>
    <w:rsid w:val="00293886"/>
    <w:rsid w:val="002B412B"/>
    <w:rsid w:val="002D3F30"/>
    <w:rsid w:val="002D4728"/>
    <w:rsid w:val="002E60B4"/>
    <w:rsid w:val="002E6DAA"/>
    <w:rsid w:val="003057AC"/>
    <w:rsid w:val="003132F9"/>
    <w:rsid w:val="00314F07"/>
    <w:rsid w:val="0034576B"/>
    <w:rsid w:val="003603A5"/>
    <w:rsid w:val="003609FD"/>
    <w:rsid w:val="003679D6"/>
    <w:rsid w:val="003B092D"/>
    <w:rsid w:val="003B1F27"/>
    <w:rsid w:val="003F19BF"/>
    <w:rsid w:val="00406A67"/>
    <w:rsid w:val="0044155D"/>
    <w:rsid w:val="00443FD6"/>
    <w:rsid w:val="00455625"/>
    <w:rsid w:val="00472CB3"/>
    <w:rsid w:val="004A31CB"/>
    <w:rsid w:val="0054236F"/>
    <w:rsid w:val="00562BFC"/>
    <w:rsid w:val="0057707F"/>
    <w:rsid w:val="005B2C80"/>
    <w:rsid w:val="005C09AF"/>
    <w:rsid w:val="005C4C3A"/>
    <w:rsid w:val="00617CF0"/>
    <w:rsid w:val="00637622"/>
    <w:rsid w:val="006665F6"/>
    <w:rsid w:val="006953B7"/>
    <w:rsid w:val="006C59A1"/>
    <w:rsid w:val="006F09EC"/>
    <w:rsid w:val="006F4803"/>
    <w:rsid w:val="0074702E"/>
    <w:rsid w:val="00752EED"/>
    <w:rsid w:val="00785EF0"/>
    <w:rsid w:val="00791239"/>
    <w:rsid w:val="007A48AE"/>
    <w:rsid w:val="007D1FBF"/>
    <w:rsid w:val="007E5E5E"/>
    <w:rsid w:val="007F0000"/>
    <w:rsid w:val="00811E1A"/>
    <w:rsid w:val="00842A48"/>
    <w:rsid w:val="00862C40"/>
    <w:rsid w:val="00863F13"/>
    <w:rsid w:val="008951C4"/>
    <w:rsid w:val="008C5833"/>
    <w:rsid w:val="008C71AE"/>
    <w:rsid w:val="008D4655"/>
    <w:rsid w:val="008E7306"/>
    <w:rsid w:val="00903BB3"/>
    <w:rsid w:val="009079DE"/>
    <w:rsid w:val="009440EA"/>
    <w:rsid w:val="00997EF7"/>
    <w:rsid w:val="009A1B34"/>
    <w:rsid w:val="009C460B"/>
    <w:rsid w:val="00A14DC0"/>
    <w:rsid w:val="00A16A86"/>
    <w:rsid w:val="00A77677"/>
    <w:rsid w:val="00A851C3"/>
    <w:rsid w:val="00AA168B"/>
    <w:rsid w:val="00AD50FF"/>
    <w:rsid w:val="00AE5BD5"/>
    <w:rsid w:val="00B12528"/>
    <w:rsid w:val="00B255CF"/>
    <w:rsid w:val="00B51DAA"/>
    <w:rsid w:val="00B60B9E"/>
    <w:rsid w:val="00B769E9"/>
    <w:rsid w:val="00B82F34"/>
    <w:rsid w:val="00B839A3"/>
    <w:rsid w:val="00BA6E77"/>
    <w:rsid w:val="00BB2634"/>
    <w:rsid w:val="00BB76FF"/>
    <w:rsid w:val="00BC4201"/>
    <w:rsid w:val="00BC4CA0"/>
    <w:rsid w:val="00BD5A4B"/>
    <w:rsid w:val="00BF7B51"/>
    <w:rsid w:val="00C05FBC"/>
    <w:rsid w:val="00C1378B"/>
    <w:rsid w:val="00C21F1B"/>
    <w:rsid w:val="00C436E1"/>
    <w:rsid w:val="00C674C3"/>
    <w:rsid w:val="00C75558"/>
    <w:rsid w:val="00C77C51"/>
    <w:rsid w:val="00CB28EF"/>
    <w:rsid w:val="00CD2D21"/>
    <w:rsid w:val="00CF4293"/>
    <w:rsid w:val="00CF49BB"/>
    <w:rsid w:val="00D1024F"/>
    <w:rsid w:val="00D26F94"/>
    <w:rsid w:val="00D441D2"/>
    <w:rsid w:val="00D53EAC"/>
    <w:rsid w:val="00DB079A"/>
    <w:rsid w:val="00DD33CB"/>
    <w:rsid w:val="00DD68AB"/>
    <w:rsid w:val="00DF043D"/>
    <w:rsid w:val="00E26B8E"/>
    <w:rsid w:val="00E31D84"/>
    <w:rsid w:val="00E4238C"/>
    <w:rsid w:val="00E8195C"/>
    <w:rsid w:val="00E8320E"/>
    <w:rsid w:val="00EA0D93"/>
    <w:rsid w:val="00EB34C8"/>
    <w:rsid w:val="00EB77B0"/>
    <w:rsid w:val="00F058AB"/>
    <w:rsid w:val="00F06425"/>
    <w:rsid w:val="00F127BA"/>
    <w:rsid w:val="00F13B5A"/>
    <w:rsid w:val="00F37438"/>
    <w:rsid w:val="00F51F8C"/>
    <w:rsid w:val="00F54E5F"/>
    <w:rsid w:val="00F64208"/>
    <w:rsid w:val="00F746E2"/>
    <w:rsid w:val="00F82505"/>
    <w:rsid w:val="00FA1201"/>
    <w:rsid w:val="00FB0929"/>
    <w:rsid w:val="00FC1F88"/>
    <w:rsid w:val="00FC26FB"/>
    <w:rsid w:val="00FE1A44"/>
    <w:rsid w:val="00FE4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B196B"/>
  <w15:chartTrackingRefBased/>
  <w15:docId w15:val="{A809BB56-EB6E-4944-B045-DD67820A6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D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A0D9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938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B26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26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263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26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2634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57F1A-5A70-412A-831C-C71F02AA4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7</TotalTime>
  <Pages>6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146</cp:revision>
  <dcterms:created xsi:type="dcterms:W3CDTF">2023-01-31T07:05:00Z</dcterms:created>
  <dcterms:modified xsi:type="dcterms:W3CDTF">2023-03-10T12:23:00Z</dcterms:modified>
</cp:coreProperties>
</file>